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BC2787" w14:textId="77777777" w:rsidR="00F80A91" w:rsidRPr="00F80A91" w:rsidRDefault="00F80A91" w:rsidP="00F80A91">
      <w:pPr>
        <w:spacing w:after="0" w:line="276" w:lineRule="auto"/>
        <w:ind w:right="4"/>
        <w:jc w:val="center"/>
        <w:rPr>
          <w:rFonts w:ascii="Arial" w:eastAsia="Times New Roman" w:hAnsi="Arial" w:cs="Arial"/>
          <w:b/>
          <w:color w:val="000000"/>
          <w:kern w:val="0"/>
          <w:sz w:val="24"/>
          <w:szCs w:val="24"/>
          <w:lang w:eastAsia="pl-PL"/>
          <w14:ligatures w14:val="none"/>
        </w:rPr>
      </w:pPr>
    </w:p>
    <w:p w14:paraId="720CA1AC" w14:textId="12255860" w:rsidR="00F80A91" w:rsidRPr="00F80A91" w:rsidRDefault="00F80A91" w:rsidP="00F80A91">
      <w:pPr>
        <w:spacing w:after="0" w:line="276" w:lineRule="auto"/>
        <w:ind w:right="4"/>
        <w:jc w:val="center"/>
        <w:rPr>
          <w:rFonts w:ascii="Arial" w:eastAsia="Times New Roman" w:hAnsi="Arial" w:cs="Arial"/>
          <w:b/>
          <w:color w:val="000000"/>
          <w:kern w:val="0"/>
          <w:sz w:val="24"/>
          <w:szCs w:val="24"/>
          <w:lang w:eastAsia="pl-PL"/>
          <w14:ligatures w14:val="none"/>
        </w:rPr>
      </w:pPr>
      <w:r w:rsidRPr="00F80A91">
        <w:rPr>
          <w:rFonts w:ascii="Arial" w:eastAsia="Times New Roman" w:hAnsi="Arial" w:cs="Arial"/>
          <w:b/>
          <w:color w:val="000000"/>
          <w:kern w:val="0"/>
          <w:sz w:val="24"/>
          <w:szCs w:val="24"/>
          <w:lang w:eastAsia="pl-PL"/>
          <w14:ligatures w14:val="none"/>
        </w:rPr>
        <w:t>LUBUSKI WŁĄCZNIK. Lider Biznesu Społecznego</w:t>
      </w:r>
    </w:p>
    <w:p w14:paraId="69A340C3" w14:textId="77777777" w:rsidR="00F80A91" w:rsidRPr="00F80A91" w:rsidRDefault="00F80A91" w:rsidP="00F80A91">
      <w:pPr>
        <w:spacing w:after="200" w:line="276" w:lineRule="auto"/>
        <w:ind w:right="4"/>
        <w:jc w:val="center"/>
        <w:rPr>
          <w:rFonts w:ascii="Arial" w:eastAsia="Times New Roman" w:hAnsi="Arial" w:cs="Arial"/>
          <w:b/>
          <w:color w:val="000000"/>
          <w:kern w:val="0"/>
          <w:sz w:val="24"/>
          <w:szCs w:val="24"/>
          <w:lang w:eastAsia="pl-PL"/>
          <w14:ligatures w14:val="none"/>
        </w:rPr>
      </w:pPr>
      <w:r w:rsidRPr="00F80A91">
        <w:rPr>
          <w:rFonts w:ascii="Arial" w:eastAsia="Times New Roman" w:hAnsi="Arial" w:cs="Arial"/>
          <w:b/>
          <w:color w:val="000000"/>
          <w:kern w:val="0"/>
          <w:sz w:val="24"/>
          <w:szCs w:val="24"/>
          <w:lang w:eastAsia="pl-PL"/>
          <w14:ligatures w14:val="none"/>
        </w:rPr>
        <w:t>Kategoria IV – URZĄD PRZYJAZNY POMIOTOM EKONOMII SPOŁECZNEJ</w:t>
      </w:r>
    </w:p>
    <w:p w14:paraId="36F86DA7" w14:textId="77777777" w:rsidR="00F80A91" w:rsidRPr="00F80A91" w:rsidRDefault="00F80A91" w:rsidP="00F80A91">
      <w:pPr>
        <w:spacing w:after="0" w:line="276" w:lineRule="auto"/>
        <w:ind w:right="5"/>
        <w:jc w:val="center"/>
        <w:rPr>
          <w:rFonts w:ascii="Arial" w:eastAsia="Times New Roman" w:hAnsi="Arial" w:cs="Arial"/>
          <w:b/>
          <w:bCs/>
          <w:color w:val="000000"/>
          <w:kern w:val="0"/>
          <w:sz w:val="24"/>
          <w:szCs w:val="24"/>
          <w:lang w:eastAsia="pl-PL"/>
          <w14:ligatures w14:val="none"/>
        </w:rPr>
      </w:pPr>
      <w:r w:rsidRPr="00F80A91">
        <w:rPr>
          <w:rFonts w:ascii="Arial" w:eastAsia="Times New Roman" w:hAnsi="Arial" w:cs="Arial"/>
          <w:b/>
          <w:bCs/>
          <w:color w:val="000000"/>
          <w:kern w:val="0"/>
          <w:sz w:val="24"/>
          <w:szCs w:val="24"/>
          <w:lang w:eastAsia="pl-PL"/>
          <w14:ligatures w14:val="none"/>
        </w:rPr>
        <w:t>ANKIETA</w:t>
      </w:r>
    </w:p>
    <w:p w14:paraId="73938053" w14:textId="77777777" w:rsidR="00F80A91" w:rsidRPr="00F80A91" w:rsidRDefault="00F80A91" w:rsidP="00F80A91">
      <w:pPr>
        <w:spacing w:after="0" w:line="276" w:lineRule="auto"/>
        <w:ind w:right="5"/>
        <w:jc w:val="center"/>
        <w:rPr>
          <w:rFonts w:ascii="Arial" w:eastAsia="Times New Roman" w:hAnsi="Arial" w:cs="Arial"/>
          <w:b/>
          <w:bCs/>
          <w:color w:val="000000"/>
          <w:kern w:val="0"/>
          <w:sz w:val="24"/>
          <w:szCs w:val="24"/>
          <w:lang w:eastAsia="pl-PL"/>
          <w14:ligatures w14:val="none"/>
        </w:rPr>
      </w:pPr>
    </w:p>
    <w:tbl>
      <w:tblPr>
        <w:tblW w:w="9660" w:type="dxa"/>
        <w:tblInd w:w="-35" w:type="dxa"/>
        <w:tblCellMar>
          <w:top w:w="113" w:type="dxa"/>
          <w:left w:w="113" w:type="dxa"/>
          <w:bottom w:w="113" w:type="dxa"/>
          <w:right w:w="113" w:type="dxa"/>
        </w:tblCellMar>
        <w:tblLook w:val="04A0" w:firstRow="1" w:lastRow="0" w:firstColumn="1" w:lastColumn="0" w:noHBand="0" w:noVBand="1"/>
      </w:tblPr>
      <w:tblGrid>
        <w:gridCol w:w="3393"/>
        <w:gridCol w:w="3559"/>
        <w:gridCol w:w="712"/>
        <w:gridCol w:w="1996"/>
      </w:tblGrid>
      <w:tr w:rsidR="00F80A91" w:rsidRPr="00F80A91" w14:paraId="39458D8A" w14:textId="77777777" w:rsidTr="00F80A91">
        <w:trPr>
          <w:trHeight w:val="20"/>
        </w:trPr>
        <w:tc>
          <w:tcPr>
            <w:tcW w:w="3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vAlign w:val="center"/>
            <w:hideMark/>
          </w:tcPr>
          <w:p w14:paraId="7CAED620" w14:textId="77777777" w:rsidR="00F80A91" w:rsidRPr="00F80A91" w:rsidRDefault="00F80A91" w:rsidP="00F80A91">
            <w:pPr>
              <w:spacing w:after="0" w:line="254" w:lineRule="auto"/>
              <w:ind w:right="62"/>
              <w:jc w:val="center"/>
              <w:rPr>
                <w:rFonts w:ascii="Arial" w:eastAsia="Times New Roman" w:hAnsi="Arial" w:cs="Arial"/>
                <w:b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</w:pPr>
            <w:r w:rsidRPr="00F80A91">
              <w:rPr>
                <w:rFonts w:ascii="Arial" w:eastAsia="Times New Roman" w:hAnsi="Arial" w:cs="Arial"/>
                <w:b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  <w:t>Nazwa INSTYTUCJI</w:t>
            </w:r>
          </w:p>
        </w:tc>
        <w:tc>
          <w:tcPr>
            <w:tcW w:w="626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vAlign w:val="center"/>
          </w:tcPr>
          <w:p w14:paraId="5A599211" w14:textId="77777777" w:rsidR="00F80A91" w:rsidRPr="00F80A91" w:rsidRDefault="00F80A91" w:rsidP="00F80A91">
            <w:pPr>
              <w:spacing w:after="0" w:line="254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</w:pPr>
          </w:p>
        </w:tc>
      </w:tr>
      <w:tr w:rsidR="00F80A91" w:rsidRPr="00F80A91" w14:paraId="4ACAFB91" w14:textId="77777777" w:rsidTr="00F80A91">
        <w:trPr>
          <w:trHeight w:val="20"/>
        </w:trPr>
        <w:tc>
          <w:tcPr>
            <w:tcW w:w="3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vAlign w:val="center"/>
            <w:hideMark/>
          </w:tcPr>
          <w:p w14:paraId="3C53A82C" w14:textId="77777777" w:rsidR="00F80A91" w:rsidRPr="00F80A91" w:rsidRDefault="00F80A91" w:rsidP="00F80A91">
            <w:pPr>
              <w:spacing w:after="0" w:line="254" w:lineRule="auto"/>
              <w:ind w:right="66"/>
              <w:jc w:val="center"/>
              <w:rPr>
                <w:rFonts w:ascii="Arial" w:eastAsia="Times New Roman" w:hAnsi="Arial" w:cs="Arial"/>
                <w:b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</w:pPr>
            <w:r w:rsidRPr="00F80A91">
              <w:rPr>
                <w:rFonts w:ascii="Arial" w:eastAsia="Times New Roman" w:hAnsi="Arial" w:cs="Arial"/>
                <w:b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  <w:t>Adres siedziby:</w:t>
            </w:r>
          </w:p>
        </w:tc>
        <w:tc>
          <w:tcPr>
            <w:tcW w:w="626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vAlign w:val="center"/>
          </w:tcPr>
          <w:p w14:paraId="70676CEF" w14:textId="77777777" w:rsidR="00F80A91" w:rsidRPr="00F80A91" w:rsidRDefault="00F80A91" w:rsidP="00F80A91">
            <w:pPr>
              <w:spacing w:after="0" w:line="254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</w:pPr>
          </w:p>
        </w:tc>
      </w:tr>
      <w:tr w:rsidR="00F80A91" w:rsidRPr="00F80A91" w14:paraId="5B2EC946" w14:textId="77777777" w:rsidTr="00F80A91">
        <w:trPr>
          <w:trHeight w:val="20"/>
        </w:trPr>
        <w:tc>
          <w:tcPr>
            <w:tcW w:w="3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vAlign w:val="center"/>
            <w:hideMark/>
          </w:tcPr>
          <w:p w14:paraId="6821D57F" w14:textId="77777777" w:rsidR="00F80A91" w:rsidRPr="00F80A91" w:rsidRDefault="00F80A91" w:rsidP="00F80A91">
            <w:pPr>
              <w:spacing w:after="0" w:line="254" w:lineRule="auto"/>
              <w:ind w:right="61"/>
              <w:jc w:val="center"/>
              <w:rPr>
                <w:rFonts w:ascii="Arial" w:eastAsia="Times New Roman" w:hAnsi="Arial" w:cs="Arial"/>
                <w:b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</w:pPr>
            <w:r w:rsidRPr="00F80A91">
              <w:rPr>
                <w:rFonts w:ascii="Arial" w:eastAsia="Times New Roman" w:hAnsi="Arial" w:cs="Arial"/>
                <w:b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  <w:t>e-mail:</w:t>
            </w:r>
          </w:p>
        </w:tc>
        <w:tc>
          <w:tcPr>
            <w:tcW w:w="626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vAlign w:val="center"/>
          </w:tcPr>
          <w:p w14:paraId="75085195" w14:textId="77777777" w:rsidR="00F80A91" w:rsidRPr="00F80A91" w:rsidRDefault="00F80A91" w:rsidP="00F80A91">
            <w:pPr>
              <w:spacing w:after="0" w:line="254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</w:pPr>
          </w:p>
        </w:tc>
      </w:tr>
      <w:tr w:rsidR="00F80A91" w:rsidRPr="00F80A91" w14:paraId="461009A5" w14:textId="77777777" w:rsidTr="00F80A91">
        <w:trPr>
          <w:trHeight w:val="20"/>
        </w:trPr>
        <w:tc>
          <w:tcPr>
            <w:tcW w:w="3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vAlign w:val="center"/>
            <w:hideMark/>
          </w:tcPr>
          <w:p w14:paraId="2CEC5DEB" w14:textId="77777777" w:rsidR="00F80A91" w:rsidRPr="00F80A91" w:rsidRDefault="00F80A91" w:rsidP="00F80A91">
            <w:pPr>
              <w:spacing w:after="0" w:line="254" w:lineRule="auto"/>
              <w:ind w:right="62"/>
              <w:jc w:val="center"/>
              <w:rPr>
                <w:rFonts w:ascii="Arial" w:eastAsia="Times New Roman" w:hAnsi="Arial" w:cs="Arial"/>
                <w:b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</w:pPr>
            <w:r w:rsidRPr="00F80A91">
              <w:rPr>
                <w:rFonts w:ascii="Arial" w:eastAsia="Times New Roman" w:hAnsi="Arial" w:cs="Arial"/>
                <w:b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  <w:t>Numer telefonu:</w:t>
            </w:r>
          </w:p>
        </w:tc>
        <w:tc>
          <w:tcPr>
            <w:tcW w:w="626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vAlign w:val="center"/>
          </w:tcPr>
          <w:p w14:paraId="02DBD1E6" w14:textId="77777777" w:rsidR="00F80A91" w:rsidRPr="00F80A91" w:rsidRDefault="00F80A91" w:rsidP="00F80A91">
            <w:pPr>
              <w:spacing w:after="0" w:line="254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</w:pPr>
          </w:p>
        </w:tc>
      </w:tr>
      <w:tr w:rsidR="00F80A91" w:rsidRPr="00F80A91" w14:paraId="57F29AD0" w14:textId="77777777" w:rsidTr="00F80A91">
        <w:trPr>
          <w:trHeight w:val="1814"/>
        </w:trPr>
        <w:tc>
          <w:tcPr>
            <w:tcW w:w="3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04ED569" w14:textId="77777777" w:rsidR="00F80A91" w:rsidRPr="00F80A91" w:rsidRDefault="00F80A91" w:rsidP="00F80A91">
            <w:pPr>
              <w:spacing w:after="0" w:line="254" w:lineRule="auto"/>
              <w:ind w:right="2"/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</w:pPr>
            <w:r w:rsidRPr="00F80A91">
              <w:rPr>
                <w:rFonts w:ascii="Arial" w:eastAsia="Times New Roman" w:hAnsi="Arial" w:cs="Arial"/>
                <w:b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  <w:t>Ogólny opis kondycji sektora ekonomii społecznej na obszarze jednostki samorządu terytorialnego</w:t>
            </w:r>
          </w:p>
        </w:tc>
        <w:tc>
          <w:tcPr>
            <w:tcW w:w="626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B5DFF27" w14:textId="77777777" w:rsidR="00F80A91" w:rsidRPr="00F80A91" w:rsidRDefault="00F80A91" w:rsidP="00F80A91">
            <w:pPr>
              <w:spacing w:after="0" w:line="254" w:lineRule="auto"/>
              <w:ind w:left="3"/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</w:pPr>
            <w:r w:rsidRPr="00F80A91">
              <w:rPr>
                <w:rFonts w:ascii="Arial" w:eastAsia="Times New Roman" w:hAnsi="Arial" w:cs="Arial"/>
                <w:b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  <w:t xml:space="preserve"> </w:t>
            </w:r>
          </w:p>
          <w:p w14:paraId="00124520" w14:textId="77777777" w:rsidR="00F80A91" w:rsidRPr="00F80A91" w:rsidRDefault="00F80A91" w:rsidP="00F80A91">
            <w:pPr>
              <w:spacing w:after="0" w:line="254" w:lineRule="auto"/>
              <w:ind w:left="7"/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</w:pPr>
            <w:r w:rsidRPr="00F80A91">
              <w:rPr>
                <w:rFonts w:ascii="Arial" w:eastAsia="Times New Roman" w:hAnsi="Arial" w:cs="Arial"/>
                <w:b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  <w:t xml:space="preserve"> </w:t>
            </w:r>
          </w:p>
        </w:tc>
      </w:tr>
      <w:tr w:rsidR="00F80A91" w:rsidRPr="00F80A91" w14:paraId="1666174B" w14:textId="77777777" w:rsidTr="00F80A91">
        <w:trPr>
          <w:trHeight w:val="20"/>
        </w:trPr>
        <w:tc>
          <w:tcPr>
            <w:tcW w:w="966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hideMark/>
          </w:tcPr>
          <w:p w14:paraId="112A14A1" w14:textId="77777777" w:rsidR="00F80A91" w:rsidRPr="00F80A91" w:rsidRDefault="00F80A91" w:rsidP="00F80A91">
            <w:pPr>
              <w:spacing w:after="0" w:line="254" w:lineRule="auto"/>
              <w:ind w:right="55"/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</w:pPr>
            <w:r w:rsidRPr="00F80A91">
              <w:rPr>
                <w:rFonts w:ascii="Arial" w:eastAsia="Times New Roman" w:hAnsi="Arial" w:cs="Arial"/>
                <w:b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  <w:t xml:space="preserve">Bezpośrednie działania wspierające rozwój ekonomii społecznej </w:t>
            </w:r>
          </w:p>
        </w:tc>
      </w:tr>
      <w:tr w:rsidR="00F80A91" w:rsidRPr="00F80A91" w14:paraId="79558000" w14:textId="77777777" w:rsidTr="00F80A91">
        <w:trPr>
          <w:trHeight w:val="20"/>
        </w:trPr>
        <w:tc>
          <w:tcPr>
            <w:tcW w:w="3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5985190" w14:textId="77777777" w:rsidR="00F80A91" w:rsidRPr="00F80A91" w:rsidRDefault="00F80A91" w:rsidP="00F80A9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</w:pPr>
            <w:r w:rsidRPr="00F80A91">
              <w:rPr>
                <w:rFonts w:ascii="Arial" w:eastAsia="Times New Roman" w:hAnsi="Arial" w:cs="Arial"/>
                <w:b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  <w:t xml:space="preserve">Udział instytucji w tworzeniu PES </w:t>
            </w:r>
          </w:p>
          <w:p w14:paraId="1F7DFFCB" w14:textId="77777777" w:rsidR="00F80A91" w:rsidRPr="00F80A91" w:rsidRDefault="00F80A91" w:rsidP="00F80A91">
            <w:pPr>
              <w:spacing w:before="240" w:after="3" w:line="240" w:lineRule="auto"/>
              <w:jc w:val="center"/>
              <w:rPr>
                <w:rFonts w:ascii="Arial" w:eastAsia="Times New Roman" w:hAnsi="Arial" w:cs="Arial"/>
                <w:i/>
                <w:iCs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</w:pPr>
            <w:r w:rsidRPr="00F80A91">
              <w:rPr>
                <w:rFonts w:ascii="Arial" w:eastAsia="Times New Roman" w:hAnsi="Arial" w:cs="Arial"/>
                <w:i/>
                <w:iCs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  <w:t xml:space="preserve">Proszę wskazać czy gmina/powiat jest członkiem lub założycielem podmiotu ekonomii społecznej </w:t>
            </w:r>
          </w:p>
        </w:tc>
        <w:tc>
          <w:tcPr>
            <w:tcW w:w="3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FCAD99A" w14:textId="77777777" w:rsidR="00F80A91" w:rsidRPr="00F80A91" w:rsidRDefault="00F80A91" w:rsidP="00F80A91">
            <w:pPr>
              <w:spacing w:after="200" w:line="254" w:lineRule="auto"/>
              <w:ind w:right="58"/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</w:pPr>
            <w:r w:rsidRPr="00F80A91">
              <w:rPr>
                <w:rFonts w:ascii="Arial" w:eastAsia="Times New Roman" w:hAnsi="Arial" w:cs="Arial"/>
                <w:b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  <w:t xml:space="preserve">tak </w:t>
            </w:r>
          </w:p>
          <w:p w14:paraId="640AAE07" w14:textId="77777777" w:rsidR="00F80A91" w:rsidRPr="00F80A91" w:rsidRDefault="00F80A91" w:rsidP="00F80A91">
            <w:pPr>
              <w:spacing w:after="0" w:line="254" w:lineRule="auto"/>
              <w:ind w:right="60"/>
              <w:jc w:val="center"/>
              <w:rPr>
                <w:rFonts w:ascii="Arial" w:eastAsia="Times New Roman" w:hAnsi="Arial" w:cs="Arial"/>
                <w:i/>
                <w:iCs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</w:pPr>
            <w:r w:rsidRPr="00F80A91">
              <w:rPr>
                <w:rFonts w:ascii="Arial" w:eastAsia="Times New Roman" w:hAnsi="Arial" w:cs="Arial"/>
                <w:i/>
                <w:iCs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  <w:t xml:space="preserve">jeśli tak, to proszę wskazać, czy jest członkiem lub założycielem </w:t>
            </w:r>
          </w:p>
          <w:p w14:paraId="08C32E85" w14:textId="77777777" w:rsidR="00F80A91" w:rsidRPr="00F80A91" w:rsidRDefault="00F80A91" w:rsidP="00F80A91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</w:pPr>
            <w:r w:rsidRPr="00F80A91">
              <w:rPr>
                <w:rFonts w:ascii="Arial" w:eastAsia="Times New Roman" w:hAnsi="Arial" w:cs="Arial"/>
                <w:i/>
                <w:iCs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  <w:t xml:space="preserve">podmiotu ekonomii społecznej </w:t>
            </w:r>
          </w:p>
          <w:p w14:paraId="42DC4DFA" w14:textId="77777777" w:rsidR="00F80A91" w:rsidRPr="00F80A91" w:rsidRDefault="00F80A91" w:rsidP="00F80A91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</w:pPr>
            <w:r w:rsidRPr="00F80A91">
              <w:rPr>
                <w:rFonts w:ascii="Arial" w:eastAsia="Times New Roman" w:hAnsi="Arial" w:cs="Arial"/>
                <w:i/>
                <w:iCs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  <w:t xml:space="preserve">i jakiego; bądź czy wsparło powstawanie </w:t>
            </w:r>
          </w:p>
          <w:p w14:paraId="18A8495D" w14:textId="77777777" w:rsidR="00F80A91" w:rsidRPr="00F80A91" w:rsidRDefault="00F80A91" w:rsidP="00F80A91">
            <w:pPr>
              <w:spacing w:after="0" w:line="254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</w:pPr>
            <w:r w:rsidRPr="00F80A91">
              <w:rPr>
                <w:rFonts w:ascii="Arial" w:eastAsia="Times New Roman" w:hAnsi="Arial" w:cs="Arial"/>
                <w:i/>
                <w:iCs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  <w:t>PES w inny sposób</w:t>
            </w:r>
          </w:p>
        </w:tc>
        <w:tc>
          <w:tcPr>
            <w:tcW w:w="270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B132A96" w14:textId="77777777" w:rsidR="00F80A91" w:rsidRPr="00F80A91" w:rsidRDefault="00F80A91" w:rsidP="00F80A91">
            <w:pPr>
              <w:spacing w:after="0" w:line="254" w:lineRule="auto"/>
              <w:ind w:right="53"/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</w:pPr>
            <w:r w:rsidRPr="00F80A91">
              <w:rPr>
                <w:rFonts w:ascii="Arial" w:eastAsia="Times New Roman" w:hAnsi="Arial" w:cs="Arial"/>
                <w:b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  <w:t xml:space="preserve">nie </w:t>
            </w:r>
          </w:p>
        </w:tc>
      </w:tr>
      <w:tr w:rsidR="00F80A91" w:rsidRPr="00F80A91" w14:paraId="1F551885" w14:textId="77777777" w:rsidTr="00F80A91">
        <w:trPr>
          <w:trHeight w:val="20"/>
        </w:trPr>
        <w:tc>
          <w:tcPr>
            <w:tcW w:w="3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01C7317" w14:textId="77777777" w:rsidR="00F80A91" w:rsidRPr="00F80A91" w:rsidRDefault="00F80A91" w:rsidP="00F80A91">
            <w:pPr>
              <w:spacing w:after="8" w:line="232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</w:pPr>
            <w:r w:rsidRPr="00F80A91">
              <w:rPr>
                <w:rFonts w:ascii="Arial" w:eastAsia="Times New Roman" w:hAnsi="Arial" w:cs="Arial"/>
                <w:b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  <w:t xml:space="preserve">Organizacja wydarzeń i programów poświęconych </w:t>
            </w:r>
          </w:p>
          <w:p w14:paraId="3E781332" w14:textId="77777777" w:rsidR="00F80A91" w:rsidRPr="00F80A91" w:rsidRDefault="00F80A91" w:rsidP="00F80A91">
            <w:pPr>
              <w:spacing w:after="0" w:line="247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</w:pPr>
            <w:r w:rsidRPr="00F80A91">
              <w:rPr>
                <w:rFonts w:ascii="Arial" w:eastAsia="Times New Roman" w:hAnsi="Arial" w:cs="Arial"/>
                <w:b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  <w:t xml:space="preserve">ekonomii społecznej </w:t>
            </w:r>
            <w:r w:rsidRPr="00F80A91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  <w:t>np. targi ekonomii społecznej, lokalny program rozwoju ekonomii społecznej itp.</w:t>
            </w:r>
            <w:r w:rsidRPr="00F80A91">
              <w:rPr>
                <w:rFonts w:ascii="Arial" w:eastAsia="Times New Roman" w:hAnsi="Arial" w:cs="Arial"/>
                <w:b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  <w:t xml:space="preserve"> </w:t>
            </w:r>
          </w:p>
        </w:tc>
        <w:tc>
          <w:tcPr>
            <w:tcW w:w="3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F8536D7" w14:textId="77777777" w:rsidR="00F80A91" w:rsidRPr="00F80A91" w:rsidRDefault="00F80A91" w:rsidP="00F80A91">
            <w:pPr>
              <w:spacing w:after="200" w:line="254" w:lineRule="auto"/>
              <w:ind w:right="34"/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</w:pPr>
            <w:r w:rsidRPr="00F80A91">
              <w:rPr>
                <w:rFonts w:ascii="Arial" w:eastAsia="Times New Roman" w:hAnsi="Arial" w:cs="Arial"/>
                <w:b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  <w:t xml:space="preserve">tak </w:t>
            </w:r>
          </w:p>
          <w:p w14:paraId="54958921" w14:textId="77777777" w:rsidR="00F80A91" w:rsidRPr="00F80A91" w:rsidRDefault="00F80A91" w:rsidP="00F80A91">
            <w:pPr>
              <w:spacing w:after="0" w:line="254" w:lineRule="auto"/>
              <w:ind w:right="58"/>
              <w:jc w:val="center"/>
              <w:rPr>
                <w:rFonts w:ascii="Arial" w:eastAsia="Times New Roman" w:hAnsi="Arial" w:cs="Arial"/>
                <w:b/>
                <w:i/>
                <w:iCs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</w:pPr>
            <w:r w:rsidRPr="00F80A91">
              <w:rPr>
                <w:rFonts w:ascii="Arial" w:eastAsia="Times New Roman" w:hAnsi="Arial" w:cs="Arial"/>
                <w:i/>
                <w:iCs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  <w:t xml:space="preserve">jeśli tak, to proszę opisać te wydarzenia i programy oraz wskazać kiedy były organizowane </w:t>
            </w:r>
          </w:p>
        </w:tc>
        <w:tc>
          <w:tcPr>
            <w:tcW w:w="270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7BAAB95" w14:textId="77777777" w:rsidR="00F80A91" w:rsidRPr="00F80A91" w:rsidRDefault="00F80A91" w:rsidP="00F80A91">
            <w:pPr>
              <w:spacing w:after="0" w:line="254" w:lineRule="auto"/>
              <w:ind w:right="53"/>
              <w:jc w:val="center"/>
              <w:rPr>
                <w:rFonts w:ascii="Arial" w:eastAsia="Times New Roman" w:hAnsi="Arial" w:cs="Arial"/>
                <w:b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</w:pPr>
            <w:r w:rsidRPr="00F80A91">
              <w:rPr>
                <w:rFonts w:ascii="Arial" w:eastAsia="Times New Roman" w:hAnsi="Arial" w:cs="Arial"/>
                <w:b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  <w:t xml:space="preserve">nie </w:t>
            </w:r>
          </w:p>
        </w:tc>
      </w:tr>
      <w:tr w:rsidR="00F80A91" w:rsidRPr="00F80A91" w14:paraId="22B62E82" w14:textId="77777777" w:rsidTr="00F80A91">
        <w:trPr>
          <w:trHeight w:val="20"/>
        </w:trPr>
        <w:tc>
          <w:tcPr>
            <w:tcW w:w="966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vAlign w:val="center"/>
            <w:hideMark/>
          </w:tcPr>
          <w:p w14:paraId="1E9A724C" w14:textId="77777777" w:rsidR="00F80A91" w:rsidRPr="00F80A91" w:rsidRDefault="00F80A91" w:rsidP="00F80A91">
            <w:pPr>
              <w:spacing w:after="48" w:line="254" w:lineRule="auto"/>
              <w:ind w:right="66"/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</w:pPr>
            <w:r w:rsidRPr="00F80A91">
              <w:rPr>
                <w:rFonts w:ascii="Arial" w:eastAsia="Times New Roman" w:hAnsi="Arial" w:cs="Arial"/>
                <w:b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  <w:t xml:space="preserve">Społecznie odpowiedzialne zamówienia publiczne i zlecanie zadań publicznych  </w:t>
            </w:r>
          </w:p>
          <w:p w14:paraId="261F8821" w14:textId="7C9A5DA3" w:rsidR="00F80A91" w:rsidRPr="00F80A91" w:rsidRDefault="00F80A91" w:rsidP="00F80A91">
            <w:pPr>
              <w:spacing w:after="0" w:line="254" w:lineRule="auto"/>
              <w:ind w:right="65"/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</w:pPr>
            <w:r w:rsidRPr="00F80A91">
              <w:rPr>
                <w:rFonts w:ascii="Arial" w:eastAsia="Times New Roman" w:hAnsi="Arial" w:cs="Arial"/>
                <w:b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  <w:t>(w tym realizacja usług społecznych w 202</w:t>
            </w:r>
            <w:r w:rsidR="00C86E43">
              <w:rPr>
                <w:rFonts w:ascii="Arial" w:eastAsia="Times New Roman" w:hAnsi="Arial" w:cs="Arial"/>
                <w:b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  <w:t>2</w:t>
            </w:r>
            <w:r w:rsidRPr="00F80A91">
              <w:rPr>
                <w:rFonts w:ascii="Arial" w:eastAsia="Times New Roman" w:hAnsi="Arial" w:cs="Arial"/>
                <w:b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  <w:t xml:space="preserve"> r.) </w:t>
            </w:r>
          </w:p>
        </w:tc>
      </w:tr>
      <w:tr w:rsidR="00F80A91" w:rsidRPr="00F80A91" w14:paraId="2B01CD70" w14:textId="77777777" w:rsidTr="00F80A91">
        <w:trPr>
          <w:trHeight w:val="20"/>
        </w:trPr>
        <w:tc>
          <w:tcPr>
            <w:tcW w:w="3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22306DF" w14:textId="77777777" w:rsidR="00F80A91" w:rsidRPr="00F80A91" w:rsidRDefault="00F80A91" w:rsidP="00F80A91">
            <w:pPr>
              <w:spacing w:after="0" w:line="278" w:lineRule="auto"/>
              <w:jc w:val="center"/>
              <w:rPr>
                <w:rFonts w:ascii="Arial" w:eastAsia="Times New Roman" w:hAnsi="Arial" w:cs="Arial"/>
                <w:b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</w:pPr>
            <w:r w:rsidRPr="00F80A91">
              <w:rPr>
                <w:rFonts w:ascii="Arial" w:eastAsia="Times New Roman" w:hAnsi="Arial" w:cs="Arial"/>
                <w:b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  <w:t>Stosowanie klauzul społecznych:</w:t>
            </w:r>
          </w:p>
          <w:p w14:paraId="54CB6417" w14:textId="36E7ED0E" w:rsidR="00F80A91" w:rsidRPr="007C6697" w:rsidRDefault="00F80A91" w:rsidP="00F80A91">
            <w:pPr>
              <w:numPr>
                <w:ilvl w:val="0"/>
                <w:numId w:val="4"/>
              </w:numPr>
              <w:suppressAutoHyphens/>
              <w:spacing w:after="0" w:line="278" w:lineRule="auto"/>
              <w:rPr>
                <w:rFonts w:ascii="Arial" w:eastAsia="Times New Roman" w:hAnsi="Arial" w:cs="Arial"/>
                <w:bCs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</w:pPr>
            <w:r w:rsidRPr="007C6697">
              <w:rPr>
                <w:rFonts w:ascii="Arial" w:eastAsia="Times New Roman" w:hAnsi="Arial" w:cs="Arial"/>
                <w:bCs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  <w:lastRenderedPageBreak/>
              <w:t>zastrzeżonej (art. 94 ust. 1</w:t>
            </w:r>
            <w:r w:rsidR="007C6697" w:rsidRPr="007C6697">
              <w:rPr>
                <w:rFonts w:ascii="Arial" w:eastAsia="Times New Roman" w:hAnsi="Arial" w:cs="Arial"/>
                <w:bCs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  <w:t>,1a</w:t>
            </w:r>
            <w:r w:rsidRPr="007C6697">
              <w:rPr>
                <w:rFonts w:ascii="Arial" w:eastAsia="Times New Roman" w:hAnsi="Arial" w:cs="Arial"/>
                <w:bCs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  <w:t xml:space="preserve"> i 2 PZP)</w:t>
            </w:r>
          </w:p>
          <w:p w14:paraId="19CBA059" w14:textId="77777777" w:rsidR="00F80A91" w:rsidRPr="007C6697" w:rsidRDefault="00F80A91" w:rsidP="00F80A91">
            <w:pPr>
              <w:numPr>
                <w:ilvl w:val="0"/>
                <w:numId w:val="4"/>
              </w:numPr>
              <w:suppressAutoHyphens/>
              <w:spacing w:after="0" w:line="278" w:lineRule="auto"/>
              <w:rPr>
                <w:rFonts w:ascii="Arial" w:eastAsia="Times New Roman" w:hAnsi="Arial" w:cs="Arial"/>
                <w:bCs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</w:pPr>
            <w:r w:rsidRPr="007C6697">
              <w:rPr>
                <w:rFonts w:ascii="Arial" w:eastAsia="Times New Roman" w:hAnsi="Arial" w:cs="Arial"/>
                <w:bCs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  <w:t>pracowniczej (art. 95 ust.1 i 2 PZP)</w:t>
            </w:r>
          </w:p>
          <w:p w14:paraId="33D32F94" w14:textId="77777777" w:rsidR="00F80A91" w:rsidRPr="007C6697" w:rsidRDefault="00F80A91" w:rsidP="00F80A91">
            <w:pPr>
              <w:numPr>
                <w:ilvl w:val="0"/>
                <w:numId w:val="4"/>
              </w:numPr>
              <w:suppressAutoHyphens/>
              <w:spacing w:after="0" w:line="278" w:lineRule="auto"/>
              <w:rPr>
                <w:rFonts w:ascii="Arial" w:eastAsia="Times New Roman" w:hAnsi="Arial" w:cs="Arial"/>
                <w:bCs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</w:pPr>
            <w:r w:rsidRPr="007C6697">
              <w:rPr>
                <w:rFonts w:ascii="Arial" w:eastAsia="Times New Roman" w:hAnsi="Arial" w:cs="Arial"/>
                <w:bCs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  <w:t>zatrudnieniowej (art.96 ust.2 pkt 2 PZP)</w:t>
            </w:r>
          </w:p>
          <w:p w14:paraId="47D511EA" w14:textId="77777777" w:rsidR="00F80A91" w:rsidRPr="00F80A91" w:rsidRDefault="00F80A91" w:rsidP="00F80A91">
            <w:pPr>
              <w:numPr>
                <w:ilvl w:val="0"/>
                <w:numId w:val="4"/>
              </w:numPr>
              <w:suppressAutoHyphens/>
              <w:spacing w:after="0" w:line="278" w:lineRule="auto"/>
              <w:rPr>
                <w:rFonts w:ascii="Arial" w:eastAsia="Times New Roman" w:hAnsi="Arial" w:cs="Arial"/>
                <w:bCs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</w:pPr>
            <w:r w:rsidRPr="007C6697">
              <w:rPr>
                <w:rFonts w:ascii="Arial" w:eastAsia="Times New Roman" w:hAnsi="Arial" w:cs="Arial"/>
                <w:bCs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  <w:t>dostępność dla os. niepełnosprawnych lub projektowanie dla wszystkich użytkowników (art. 100 ust. 1 i 2 PZP)</w:t>
            </w:r>
          </w:p>
        </w:tc>
        <w:tc>
          <w:tcPr>
            <w:tcW w:w="626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1D0CFB" w14:textId="77777777" w:rsidR="00F80A91" w:rsidRPr="00F80A91" w:rsidRDefault="00F80A91" w:rsidP="00F80A91">
            <w:pPr>
              <w:spacing w:after="2" w:line="235" w:lineRule="auto"/>
              <w:rPr>
                <w:rFonts w:ascii="Arial" w:eastAsia="Times New Roman" w:hAnsi="Arial" w:cs="Arial"/>
                <w:i/>
                <w:iCs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</w:pPr>
          </w:p>
          <w:p w14:paraId="7987E441" w14:textId="77777777" w:rsidR="00F80A91" w:rsidRPr="00F80A91" w:rsidRDefault="00F80A91" w:rsidP="00F80A91">
            <w:pPr>
              <w:spacing w:after="2" w:line="235" w:lineRule="auto"/>
              <w:jc w:val="center"/>
              <w:rPr>
                <w:rFonts w:ascii="Arial" w:eastAsia="Times New Roman" w:hAnsi="Arial" w:cs="Arial"/>
                <w:i/>
                <w:iCs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</w:pPr>
            <w:r w:rsidRPr="00F80A91">
              <w:rPr>
                <w:rFonts w:ascii="Arial" w:eastAsia="Times New Roman" w:hAnsi="Arial" w:cs="Arial"/>
                <w:i/>
                <w:iCs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  <w:lastRenderedPageBreak/>
              <w:t xml:space="preserve">Proszę o wskazanie jakiego rodzaju zamówienia są realizowane </w:t>
            </w:r>
            <w:r w:rsidRPr="00F80A91">
              <w:rPr>
                <w:rFonts w:ascii="Arial" w:eastAsia="Times New Roman" w:hAnsi="Arial" w:cs="Arial"/>
                <w:i/>
                <w:iCs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  <w:br/>
              <w:t>z wykorzystaniem klauzul społecznych</w:t>
            </w:r>
          </w:p>
          <w:p w14:paraId="6D4C811B" w14:textId="77777777" w:rsidR="00F80A91" w:rsidRPr="00F80A91" w:rsidRDefault="00F80A91" w:rsidP="00F80A91">
            <w:pPr>
              <w:spacing w:after="0" w:line="254" w:lineRule="auto"/>
              <w:ind w:right="8"/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</w:pPr>
            <w:r w:rsidRPr="00F80A91">
              <w:rPr>
                <w:rFonts w:ascii="Arial" w:eastAsia="Times New Roman" w:hAnsi="Arial" w:cs="Arial"/>
                <w:b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  <w:t xml:space="preserve"> </w:t>
            </w:r>
          </w:p>
        </w:tc>
      </w:tr>
      <w:tr w:rsidR="00F80A91" w:rsidRPr="00F80A91" w14:paraId="67A0374C" w14:textId="77777777" w:rsidTr="00F80A91">
        <w:trPr>
          <w:trHeight w:val="20"/>
        </w:trPr>
        <w:tc>
          <w:tcPr>
            <w:tcW w:w="3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F33196D" w14:textId="77777777" w:rsidR="00F80A91" w:rsidRPr="00F80A91" w:rsidRDefault="00F80A91" w:rsidP="00F80A91">
            <w:pPr>
              <w:spacing w:after="4" w:line="232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</w:pPr>
            <w:r w:rsidRPr="00F80A91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  <w:lastRenderedPageBreak/>
              <w:t>Czy JST przyjęła uchwały lub zarządzenia dotyczące</w:t>
            </w:r>
          </w:p>
          <w:p w14:paraId="66635F55" w14:textId="77777777" w:rsidR="00F80A91" w:rsidRPr="00F80A91" w:rsidRDefault="00F80A91" w:rsidP="00F80A91">
            <w:pPr>
              <w:spacing w:after="0" w:line="254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</w:pPr>
            <w:r w:rsidRPr="00F80A91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  <w:t>stosowania klauzul i/lub aspektów społecznych w zamówieniach publicznych?</w:t>
            </w:r>
          </w:p>
        </w:tc>
        <w:tc>
          <w:tcPr>
            <w:tcW w:w="626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D4D4016" w14:textId="77777777" w:rsidR="00F80A91" w:rsidRPr="00F80A91" w:rsidRDefault="00F80A91" w:rsidP="00F80A91">
            <w:pPr>
              <w:suppressAutoHyphens/>
              <w:spacing w:after="200" w:line="276" w:lineRule="auto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</w:pPr>
          </w:p>
        </w:tc>
      </w:tr>
      <w:tr w:rsidR="00F80A91" w:rsidRPr="00F80A91" w14:paraId="164E12D8" w14:textId="77777777" w:rsidTr="00F80A91">
        <w:trPr>
          <w:trHeight w:val="20"/>
        </w:trPr>
        <w:tc>
          <w:tcPr>
            <w:tcW w:w="3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8765E5E" w14:textId="77777777" w:rsidR="00F80A91" w:rsidRPr="00F80A91" w:rsidRDefault="00F80A91" w:rsidP="00F80A91">
            <w:pPr>
              <w:spacing w:after="0" w:line="254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</w:pPr>
            <w:r w:rsidRPr="00F80A91">
              <w:rPr>
                <w:rFonts w:ascii="Arial" w:eastAsia="Times New Roman" w:hAnsi="Arial" w:cs="Arial"/>
                <w:b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  <w:t xml:space="preserve">Ogólna liczba zamówień publicznych: </w:t>
            </w:r>
          </w:p>
        </w:tc>
        <w:tc>
          <w:tcPr>
            <w:tcW w:w="626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00EE403" w14:textId="77777777" w:rsidR="00F80A91" w:rsidRPr="00F80A91" w:rsidRDefault="00F80A91" w:rsidP="00F80A91">
            <w:pPr>
              <w:suppressAutoHyphens/>
              <w:spacing w:after="200" w:line="276" w:lineRule="auto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</w:pPr>
          </w:p>
        </w:tc>
      </w:tr>
      <w:tr w:rsidR="00F80A91" w:rsidRPr="00F80A91" w14:paraId="2F8CEA21" w14:textId="77777777" w:rsidTr="00F80A91">
        <w:trPr>
          <w:trHeight w:val="20"/>
        </w:trPr>
        <w:tc>
          <w:tcPr>
            <w:tcW w:w="3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C35B472" w14:textId="77777777" w:rsidR="00F80A91" w:rsidRPr="00F80A91" w:rsidRDefault="00F80A91" w:rsidP="00F80A9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</w:pPr>
            <w:r w:rsidRPr="00F80A91">
              <w:rPr>
                <w:rFonts w:ascii="Arial" w:eastAsia="Times New Roman" w:hAnsi="Arial" w:cs="Arial"/>
                <w:b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  <w:t>Liczba zamówień publicznych z zastosowaniem klauzul społecznych</w:t>
            </w:r>
          </w:p>
        </w:tc>
        <w:tc>
          <w:tcPr>
            <w:tcW w:w="626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3585A4C" w14:textId="77777777" w:rsidR="00F80A91" w:rsidRPr="00F80A91" w:rsidRDefault="00F80A91" w:rsidP="00F80A91">
            <w:pPr>
              <w:suppressAutoHyphens/>
              <w:spacing w:after="200" w:line="276" w:lineRule="auto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</w:pPr>
          </w:p>
        </w:tc>
      </w:tr>
      <w:tr w:rsidR="00F80A91" w:rsidRPr="00F80A91" w14:paraId="349E8273" w14:textId="77777777" w:rsidTr="00F80A91">
        <w:trPr>
          <w:trHeight w:val="20"/>
        </w:trPr>
        <w:tc>
          <w:tcPr>
            <w:tcW w:w="3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BFEC9A2" w14:textId="77777777" w:rsidR="00F80A91" w:rsidRPr="00F80A91" w:rsidRDefault="00F80A91" w:rsidP="00F80A91">
            <w:pPr>
              <w:spacing w:after="0" w:line="254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</w:pPr>
            <w:r w:rsidRPr="00F80A91">
              <w:rPr>
                <w:rFonts w:ascii="Arial" w:eastAsia="Times New Roman" w:hAnsi="Arial" w:cs="Arial"/>
                <w:b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  <w:t xml:space="preserve">Ogólna kwota zamówień publicznych: </w:t>
            </w:r>
          </w:p>
        </w:tc>
        <w:tc>
          <w:tcPr>
            <w:tcW w:w="626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88A16EF" w14:textId="77777777" w:rsidR="00F80A91" w:rsidRPr="00F80A91" w:rsidRDefault="00F80A91" w:rsidP="00F80A91">
            <w:pPr>
              <w:suppressAutoHyphens/>
              <w:spacing w:after="200" w:line="276" w:lineRule="auto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</w:pPr>
          </w:p>
        </w:tc>
      </w:tr>
      <w:tr w:rsidR="00F80A91" w:rsidRPr="00F80A91" w14:paraId="3B218F83" w14:textId="77777777" w:rsidTr="00F80A91">
        <w:trPr>
          <w:trHeight w:val="20"/>
        </w:trPr>
        <w:tc>
          <w:tcPr>
            <w:tcW w:w="3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FFF5563" w14:textId="77777777" w:rsidR="00F80A91" w:rsidRPr="00F80A91" w:rsidRDefault="00F80A91" w:rsidP="00F80A91">
            <w:pPr>
              <w:spacing w:after="5" w:line="232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</w:pPr>
            <w:r w:rsidRPr="00F80A91">
              <w:rPr>
                <w:rFonts w:ascii="Arial" w:eastAsia="Times New Roman" w:hAnsi="Arial" w:cs="Arial"/>
                <w:b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  <w:t xml:space="preserve">Kwota zamówień publicznych z zastosowaniem klauzul społecznych: </w:t>
            </w:r>
          </w:p>
        </w:tc>
        <w:tc>
          <w:tcPr>
            <w:tcW w:w="626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17B881D" w14:textId="77777777" w:rsidR="00F80A91" w:rsidRPr="00F80A91" w:rsidRDefault="00F80A91" w:rsidP="00F80A91">
            <w:pPr>
              <w:suppressAutoHyphens/>
              <w:spacing w:after="200" w:line="276" w:lineRule="auto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</w:pPr>
          </w:p>
        </w:tc>
      </w:tr>
      <w:tr w:rsidR="00F80A91" w:rsidRPr="00F80A91" w14:paraId="26C5FA92" w14:textId="77777777" w:rsidTr="00F80A91">
        <w:trPr>
          <w:trHeight w:val="20"/>
        </w:trPr>
        <w:tc>
          <w:tcPr>
            <w:tcW w:w="3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18B594D" w14:textId="77777777" w:rsidR="00F80A91" w:rsidRPr="00F80A91" w:rsidRDefault="00F80A91" w:rsidP="00F80A91">
            <w:pPr>
              <w:spacing w:after="5" w:line="232" w:lineRule="auto"/>
              <w:jc w:val="center"/>
              <w:rPr>
                <w:rFonts w:ascii="Arial" w:eastAsia="Times New Roman" w:hAnsi="Arial" w:cs="Arial"/>
                <w:b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</w:pPr>
            <w:r w:rsidRPr="00F80A91">
              <w:rPr>
                <w:rFonts w:ascii="Arial" w:eastAsia="Times New Roman" w:hAnsi="Arial" w:cs="Arial"/>
                <w:b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  <w:t>Liczba zamówień publicznych z zastosowaniem aspektów społecznych, innych niż wskazanych w tabeli powyżej</w:t>
            </w:r>
          </w:p>
          <w:p w14:paraId="29EDA81B" w14:textId="77777777" w:rsidR="00F80A91" w:rsidRPr="00F80A91" w:rsidRDefault="00F80A91" w:rsidP="00F80A91">
            <w:pPr>
              <w:spacing w:after="5" w:line="232" w:lineRule="auto"/>
              <w:jc w:val="center"/>
              <w:rPr>
                <w:rFonts w:ascii="Arial" w:eastAsia="Times New Roman" w:hAnsi="Arial" w:cs="Arial"/>
                <w:bCs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</w:pPr>
            <w:r w:rsidRPr="00F80A91">
              <w:rPr>
                <w:rFonts w:ascii="Arial" w:eastAsia="Times New Roman" w:hAnsi="Arial" w:cs="Arial"/>
                <w:bCs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  <w:t>(jeśli były, opisz jakie?)</w:t>
            </w:r>
          </w:p>
        </w:tc>
        <w:tc>
          <w:tcPr>
            <w:tcW w:w="626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B66BC6" w14:textId="77777777" w:rsidR="00F80A91" w:rsidRDefault="00F80A91" w:rsidP="00F80A91">
            <w:pPr>
              <w:spacing w:after="0" w:line="254" w:lineRule="auto"/>
              <w:ind w:right="40"/>
              <w:jc w:val="center"/>
              <w:rPr>
                <w:rFonts w:ascii="Arial" w:eastAsia="Times New Roman" w:hAnsi="Arial" w:cs="Arial"/>
                <w:b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</w:pPr>
          </w:p>
          <w:p w14:paraId="73E11C3C" w14:textId="77777777" w:rsidR="00F80A91" w:rsidRDefault="00F80A91" w:rsidP="00F80A91">
            <w:pPr>
              <w:spacing w:after="0" w:line="254" w:lineRule="auto"/>
              <w:ind w:right="40"/>
              <w:jc w:val="center"/>
              <w:rPr>
                <w:rFonts w:ascii="Arial" w:eastAsia="Times New Roman" w:hAnsi="Arial" w:cs="Arial"/>
                <w:b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</w:pPr>
          </w:p>
          <w:p w14:paraId="4471730B" w14:textId="77777777" w:rsidR="00F80A91" w:rsidRDefault="00F80A91" w:rsidP="00F80A91">
            <w:pPr>
              <w:spacing w:after="0" w:line="254" w:lineRule="auto"/>
              <w:ind w:right="40"/>
              <w:jc w:val="center"/>
              <w:rPr>
                <w:rFonts w:ascii="Arial" w:eastAsia="Times New Roman" w:hAnsi="Arial" w:cs="Arial"/>
                <w:b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</w:pPr>
          </w:p>
          <w:p w14:paraId="6339A66B" w14:textId="77777777" w:rsidR="00F80A91" w:rsidRDefault="00F80A91" w:rsidP="00F80A91">
            <w:pPr>
              <w:spacing w:after="0" w:line="254" w:lineRule="auto"/>
              <w:ind w:right="40"/>
              <w:jc w:val="center"/>
              <w:rPr>
                <w:rFonts w:ascii="Arial" w:eastAsia="Times New Roman" w:hAnsi="Arial" w:cs="Arial"/>
                <w:b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</w:pPr>
          </w:p>
          <w:p w14:paraId="14F16F05" w14:textId="77777777" w:rsidR="00F80A91" w:rsidRDefault="00F80A91" w:rsidP="00F80A91">
            <w:pPr>
              <w:spacing w:after="0" w:line="254" w:lineRule="auto"/>
              <w:ind w:right="40"/>
              <w:jc w:val="center"/>
              <w:rPr>
                <w:rFonts w:ascii="Arial" w:eastAsia="Times New Roman" w:hAnsi="Arial" w:cs="Arial"/>
                <w:b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</w:pPr>
          </w:p>
          <w:p w14:paraId="6E95E82B" w14:textId="77777777" w:rsidR="00F80A91" w:rsidRDefault="00F80A91" w:rsidP="00F80A91">
            <w:pPr>
              <w:spacing w:after="0" w:line="254" w:lineRule="auto"/>
              <w:ind w:right="40"/>
              <w:jc w:val="center"/>
              <w:rPr>
                <w:rFonts w:ascii="Arial" w:eastAsia="Times New Roman" w:hAnsi="Arial" w:cs="Arial"/>
                <w:b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</w:pPr>
          </w:p>
          <w:p w14:paraId="68297192" w14:textId="77777777" w:rsidR="00F80A91" w:rsidRDefault="00F80A91" w:rsidP="00F80A91">
            <w:pPr>
              <w:spacing w:after="0" w:line="254" w:lineRule="auto"/>
              <w:ind w:right="40"/>
              <w:jc w:val="center"/>
              <w:rPr>
                <w:rFonts w:ascii="Arial" w:eastAsia="Times New Roman" w:hAnsi="Arial" w:cs="Arial"/>
                <w:b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</w:pPr>
          </w:p>
          <w:p w14:paraId="1D56D214" w14:textId="77777777" w:rsidR="00F80A91" w:rsidRPr="00F80A91" w:rsidRDefault="00F80A91" w:rsidP="00F80A91">
            <w:pPr>
              <w:spacing w:after="0" w:line="254" w:lineRule="auto"/>
              <w:ind w:right="40"/>
              <w:jc w:val="center"/>
              <w:rPr>
                <w:rFonts w:ascii="Arial" w:eastAsia="Times New Roman" w:hAnsi="Arial" w:cs="Arial"/>
                <w:b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</w:pPr>
          </w:p>
        </w:tc>
      </w:tr>
      <w:tr w:rsidR="00F80A91" w:rsidRPr="00F80A91" w14:paraId="3CA8453A" w14:textId="77777777" w:rsidTr="00F80A91">
        <w:trPr>
          <w:trHeight w:val="20"/>
        </w:trPr>
        <w:tc>
          <w:tcPr>
            <w:tcW w:w="966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hideMark/>
          </w:tcPr>
          <w:p w14:paraId="142A7A73" w14:textId="77777777" w:rsidR="00F80A91" w:rsidRPr="00F80A91" w:rsidRDefault="00F80A91" w:rsidP="00F80A9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</w:pPr>
            <w:r w:rsidRPr="00F80A91">
              <w:rPr>
                <w:rFonts w:ascii="Arial" w:eastAsia="Times New Roman" w:hAnsi="Arial" w:cs="Arial"/>
                <w:b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  <w:lastRenderedPageBreak/>
              <w:t>Zlecanie zadań publicznych w trybie ustawy o działalności pożytku publicznego i o wolontariacie</w:t>
            </w:r>
          </w:p>
        </w:tc>
      </w:tr>
      <w:tr w:rsidR="00F80A91" w:rsidRPr="00F80A91" w14:paraId="7BD0E49D" w14:textId="77777777" w:rsidTr="00F80A91">
        <w:trPr>
          <w:trHeight w:val="567"/>
        </w:trPr>
        <w:tc>
          <w:tcPr>
            <w:tcW w:w="3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E74856F" w14:textId="77777777" w:rsidR="00F80A91" w:rsidRPr="00F80A91" w:rsidRDefault="00F80A91" w:rsidP="00F80A91">
            <w:pPr>
              <w:spacing w:after="0" w:line="254" w:lineRule="auto"/>
              <w:ind w:left="68"/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</w:pPr>
            <w:r w:rsidRPr="00F80A91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  <w:t>Liczba umów:</w:t>
            </w:r>
          </w:p>
        </w:tc>
        <w:tc>
          <w:tcPr>
            <w:tcW w:w="626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72FB21C" w14:textId="77777777" w:rsidR="00F80A91" w:rsidRPr="00F80A91" w:rsidRDefault="00F80A91" w:rsidP="00F80A91">
            <w:pPr>
              <w:suppressAutoHyphens/>
              <w:spacing w:after="200" w:line="276" w:lineRule="auto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</w:pPr>
          </w:p>
        </w:tc>
      </w:tr>
      <w:tr w:rsidR="00F80A91" w:rsidRPr="00F80A91" w14:paraId="45321DC1" w14:textId="77777777" w:rsidTr="00F80A91">
        <w:trPr>
          <w:trHeight w:val="567"/>
        </w:trPr>
        <w:tc>
          <w:tcPr>
            <w:tcW w:w="3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7DF5266" w14:textId="77777777" w:rsidR="00F80A91" w:rsidRPr="00F80A91" w:rsidRDefault="00F80A91" w:rsidP="00F80A91">
            <w:pPr>
              <w:spacing w:after="0" w:line="254" w:lineRule="auto"/>
              <w:ind w:left="53"/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</w:pPr>
            <w:r w:rsidRPr="00F80A91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  <w:t>Wartość zlecanych zadań:</w:t>
            </w:r>
          </w:p>
        </w:tc>
        <w:tc>
          <w:tcPr>
            <w:tcW w:w="427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  <w:hideMark/>
          </w:tcPr>
          <w:p w14:paraId="6D68D42A" w14:textId="77777777" w:rsidR="00F80A91" w:rsidRPr="00F80A91" w:rsidRDefault="00F80A91" w:rsidP="00F80A91">
            <w:pPr>
              <w:suppressAutoHyphens/>
              <w:spacing w:after="200" w:line="276" w:lineRule="auto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</w:pPr>
          </w:p>
        </w:tc>
        <w:tc>
          <w:tcPr>
            <w:tcW w:w="1996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69A0498A" w14:textId="77777777" w:rsidR="00F80A91" w:rsidRPr="00F80A91" w:rsidRDefault="00F80A91" w:rsidP="00F80A91">
            <w:pPr>
              <w:spacing w:after="0" w:line="254" w:lineRule="auto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</w:pPr>
          </w:p>
        </w:tc>
      </w:tr>
      <w:tr w:rsidR="00F80A91" w:rsidRPr="00F80A91" w14:paraId="261838E3" w14:textId="77777777" w:rsidTr="00F80A91">
        <w:trPr>
          <w:trHeight w:val="20"/>
        </w:trPr>
        <w:tc>
          <w:tcPr>
            <w:tcW w:w="966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hideMark/>
          </w:tcPr>
          <w:p w14:paraId="2EAC6129" w14:textId="77777777" w:rsidR="00F80A91" w:rsidRPr="00F80A91" w:rsidRDefault="00F80A91" w:rsidP="00F80A91">
            <w:pPr>
              <w:spacing w:after="0" w:line="254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</w:pPr>
            <w:r w:rsidRPr="00F80A91">
              <w:rPr>
                <w:rFonts w:ascii="Arial" w:eastAsia="Times New Roman" w:hAnsi="Arial" w:cs="Arial"/>
                <w:b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  <w:t>Aktywizowanie społeczności lokalnej</w:t>
            </w:r>
          </w:p>
        </w:tc>
      </w:tr>
      <w:tr w:rsidR="00F80A91" w:rsidRPr="00F80A91" w14:paraId="087C490F" w14:textId="77777777" w:rsidTr="00F80A91">
        <w:trPr>
          <w:trHeight w:val="20"/>
        </w:trPr>
        <w:tc>
          <w:tcPr>
            <w:tcW w:w="3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A4B31E3" w14:textId="77777777" w:rsidR="00F80A91" w:rsidRPr="00F80A91" w:rsidRDefault="00F80A91" w:rsidP="00F80A91">
            <w:pPr>
              <w:spacing w:after="47" w:line="235" w:lineRule="auto"/>
              <w:ind w:left="182" w:right="125"/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</w:pPr>
            <w:r w:rsidRPr="00F80A91">
              <w:rPr>
                <w:rFonts w:ascii="Arial" w:eastAsia="Times New Roman" w:hAnsi="Arial" w:cs="Arial"/>
                <w:b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  <w:t>Czy na terenie JST realizowana jest inicjatywa lokalna lub budżet partycypacyjny?</w:t>
            </w:r>
          </w:p>
          <w:p w14:paraId="01C587A4" w14:textId="77777777" w:rsidR="00F80A91" w:rsidRPr="00F80A91" w:rsidRDefault="00F80A91" w:rsidP="00F80A91">
            <w:pPr>
              <w:spacing w:after="0" w:line="254" w:lineRule="auto"/>
              <w:ind w:left="125" w:right="2"/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</w:pPr>
            <w:r w:rsidRPr="00F80A91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  <w:t xml:space="preserve">Jeśli tak, to jaka jest skala tych przedsięwzięć, jakie są efekty? </w:t>
            </w:r>
          </w:p>
        </w:tc>
        <w:tc>
          <w:tcPr>
            <w:tcW w:w="3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1F15E92" w14:textId="77777777" w:rsidR="00F80A91" w:rsidRPr="00F80A91" w:rsidRDefault="00F80A91" w:rsidP="00F80A91">
            <w:pPr>
              <w:spacing w:after="200" w:line="254" w:lineRule="auto"/>
              <w:ind w:left="53"/>
              <w:jc w:val="center"/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</w:pPr>
            <w:r w:rsidRPr="00F80A91"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  <w:t xml:space="preserve">tak, </w:t>
            </w:r>
          </w:p>
          <w:p w14:paraId="73C5BF29" w14:textId="77777777" w:rsidR="00F80A91" w:rsidRPr="00F80A91" w:rsidRDefault="00F80A91" w:rsidP="00F80A91">
            <w:pPr>
              <w:spacing w:after="0" w:line="254" w:lineRule="auto"/>
              <w:ind w:left="2" w:hanging="2"/>
              <w:jc w:val="center"/>
              <w:rPr>
                <w:rFonts w:ascii="Arial" w:eastAsia="Times New Roman" w:hAnsi="Arial" w:cs="Arial"/>
                <w:i/>
                <w:iCs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</w:pPr>
            <w:r w:rsidRPr="00F80A91">
              <w:rPr>
                <w:rFonts w:ascii="Arial" w:eastAsia="Times New Roman" w:hAnsi="Arial" w:cs="Arial"/>
                <w:i/>
                <w:iCs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  <w:t>proszę wskazać te formy oraz opisać ich skalę, efekty, rok przeprowadzenia itd.</w:t>
            </w:r>
          </w:p>
        </w:tc>
        <w:tc>
          <w:tcPr>
            <w:tcW w:w="7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04437A9D" w14:textId="77777777" w:rsidR="00F80A91" w:rsidRPr="00F80A91" w:rsidRDefault="00F80A91" w:rsidP="00F80A91">
            <w:pPr>
              <w:spacing w:after="0" w:line="254" w:lineRule="auto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</w:pPr>
          </w:p>
        </w:tc>
        <w:tc>
          <w:tcPr>
            <w:tcW w:w="1996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hideMark/>
          </w:tcPr>
          <w:p w14:paraId="2BC3901C" w14:textId="77777777" w:rsidR="00F80A91" w:rsidRPr="00F80A91" w:rsidRDefault="00F80A91" w:rsidP="00F80A91">
            <w:pPr>
              <w:spacing w:after="0" w:line="254" w:lineRule="auto"/>
              <w:ind w:left="197"/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</w:pPr>
            <w:r w:rsidRPr="00F80A91"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  <w:t xml:space="preserve">nie </w:t>
            </w:r>
          </w:p>
        </w:tc>
      </w:tr>
      <w:tr w:rsidR="00F80A91" w:rsidRPr="00F80A91" w14:paraId="781F0F75" w14:textId="77777777" w:rsidTr="00F80A91">
        <w:trPr>
          <w:trHeight w:val="20"/>
        </w:trPr>
        <w:tc>
          <w:tcPr>
            <w:tcW w:w="3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30B717C" w14:textId="77777777" w:rsidR="00F80A91" w:rsidRPr="00F80A91" w:rsidRDefault="00F80A91" w:rsidP="00F80A91">
            <w:pPr>
              <w:spacing w:after="0" w:line="240" w:lineRule="auto"/>
              <w:ind w:left="54"/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</w:pPr>
            <w:r w:rsidRPr="00F80A91">
              <w:rPr>
                <w:rFonts w:ascii="Arial" w:eastAsia="Times New Roman" w:hAnsi="Arial" w:cs="Arial"/>
                <w:b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  <w:t xml:space="preserve">Czy na terenie JST funkcjonują ciała doradcze organów samorządu? </w:t>
            </w:r>
          </w:p>
          <w:p w14:paraId="090D5BE5" w14:textId="77777777" w:rsidR="00F80A91" w:rsidRPr="00F80A91" w:rsidRDefault="00F80A91" w:rsidP="00F80A91">
            <w:pPr>
              <w:spacing w:after="0" w:line="254" w:lineRule="auto"/>
              <w:ind w:left="14"/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</w:pPr>
            <w:r w:rsidRPr="00F80A91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  <w:t xml:space="preserve">np. komisja dialogu społecznego, rada seniorów, rada młodzieży. </w:t>
            </w:r>
          </w:p>
        </w:tc>
        <w:tc>
          <w:tcPr>
            <w:tcW w:w="3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08B1C5B" w14:textId="77777777" w:rsidR="00F80A91" w:rsidRPr="00F80A91" w:rsidRDefault="00F80A91" w:rsidP="00F80A91">
            <w:pPr>
              <w:spacing w:after="200" w:line="254" w:lineRule="auto"/>
              <w:ind w:left="61"/>
              <w:jc w:val="center"/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</w:pPr>
            <w:r w:rsidRPr="00F80A91"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  <w:t xml:space="preserve">tak </w:t>
            </w:r>
          </w:p>
          <w:p w14:paraId="53CBC9CA" w14:textId="77777777" w:rsidR="00F80A91" w:rsidRPr="00F80A91" w:rsidRDefault="00F80A91" w:rsidP="00F80A91">
            <w:pPr>
              <w:spacing w:after="5" w:line="232" w:lineRule="auto"/>
              <w:ind w:left="22"/>
              <w:jc w:val="center"/>
              <w:rPr>
                <w:rFonts w:ascii="Arial" w:eastAsia="Times New Roman" w:hAnsi="Arial" w:cs="Arial"/>
                <w:i/>
                <w:iCs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</w:pPr>
            <w:r w:rsidRPr="00F80A91">
              <w:rPr>
                <w:rFonts w:ascii="Arial" w:eastAsia="Times New Roman" w:hAnsi="Arial" w:cs="Arial"/>
                <w:i/>
                <w:iCs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  <w:t xml:space="preserve">proszę wskazać te ciała oraz opisać w jaki sposób i jak  często JST z nimi współpracuje? </w:t>
            </w:r>
          </w:p>
          <w:p w14:paraId="4C093874" w14:textId="77777777" w:rsidR="00F80A91" w:rsidRPr="00F80A91" w:rsidRDefault="00F80A91" w:rsidP="00F80A91">
            <w:pPr>
              <w:spacing w:after="42" w:line="240" w:lineRule="auto"/>
              <w:ind w:left="125" w:right="6"/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</w:pPr>
            <w:r w:rsidRPr="00F80A91">
              <w:rPr>
                <w:rFonts w:ascii="Arial" w:eastAsia="Times New Roman" w:hAnsi="Arial" w:cs="Arial"/>
                <w:i/>
                <w:iCs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  <w:t>W jaki sposób wykorzystywane są ich uchwały, stanowiska itp.?</w:t>
            </w:r>
            <w:r w:rsidRPr="00F80A91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  <w:t xml:space="preserve"> </w:t>
            </w:r>
          </w:p>
        </w:tc>
        <w:tc>
          <w:tcPr>
            <w:tcW w:w="7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18C78D77" w14:textId="77777777" w:rsidR="00F80A91" w:rsidRPr="00F80A91" w:rsidRDefault="00F80A91" w:rsidP="00F80A91">
            <w:pPr>
              <w:spacing w:after="0" w:line="254" w:lineRule="auto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</w:pPr>
          </w:p>
        </w:tc>
        <w:tc>
          <w:tcPr>
            <w:tcW w:w="1996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hideMark/>
          </w:tcPr>
          <w:p w14:paraId="3A8AC11C" w14:textId="77777777" w:rsidR="00F80A91" w:rsidRPr="00F80A91" w:rsidRDefault="00F80A91" w:rsidP="00F80A91">
            <w:pPr>
              <w:spacing w:after="0" w:line="254" w:lineRule="auto"/>
              <w:ind w:left="197"/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</w:pPr>
            <w:r w:rsidRPr="00F80A91"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  <w:t xml:space="preserve">nie </w:t>
            </w:r>
          </w:p>
        </w:tc>
      </w:tr>
      <w:tr w:rsidR="00F80A91" w:rsidRPr="00F80A91" w14:paraId="7EBC5C3C" w14:textId="77777777" w:rsidTr="00F80A91">
        <w:trPr>
          <w:trHeight w:val="20"/>
        </w:trPr>
        <w:tc>
          <w:tcPr>
            <w:tcW w:w="3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AA0F5DC" w14:textId="77777777" w:rsidR="00F80A91" w:rsidRPr="00F80A91" w:rsidRDefault="00F80A91" w:rsidP="00F80A91">
            <w:pPr>
              <w:spacing w:after="0" w:line="240" w:lineRule="auto"/>
              <w:ind w:left="39"/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</w:pPr>
            <w:r w:rsidRPr="00F80A91">
              <w:rPr>
                <w:rFonts w:ascii="Arial" w:eastAsia="Times New Roman" w:hAnsi="Arial" w:cs="Arial"/>
                <w:b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  <w:t xml:space="preserve">Pozostałe sposoby włączania społeczności lokalnej w rozwój społeczny, </w:t>
            </w:r>
            <w:r w:rsidRPr="00F80A91">
              <w:rPr>
                <w:rFonts w:ascii="Arial" w:eastAsia="Times New Roman" w:hAnsi="Arial" w:cs="Arial"/>
                <w:bCs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  <w:t>n</w:t>
            </w:r>
            <w:r w:rsidRPr="00F80A91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  <w:t xml:space="preserve">p. współpraca </w:t>
            </w:r>
            <w:r w:rsidRPr="00F80A91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  <w:br/>
              <w:t xml:space="preserve">z Lokalnymi Grupami Działania, innymi podmiotami ekonomii społecznej itp. </w:t>
            </w:r>
          </w:p>
        </w:tc>
        <w:tc>
          <w:tcPr>
            <w:tcW w:w="3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C04EA96" w14:textId="77777777" w:rsidR="00F80A91" w:rsidRPr="00F80A91" w:rsidRDefault="00F80A91" w:rsidP="00F80A91">
            <w:pPr>
              <w:spacing w:after="0" w:line="254" w:lineRule="auto"/>
              <w:ind w:left="53"/>
              <w:jc w:val="center"/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</w:pPr>
            <w:r w:rsidRPr="00F80A91"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  <w:t xml:space="preserve">tak, </w:t>
            </w:r>
          </w:p>
          <w:p w14:paraId="13A86B64" w14:textId="77777777" w:rsidR="00F80A91" w:rsidRPr="00F80A91" w:rsidRDefault="00F80A91" w:rsidP="00F80A91">
            <w:pPr>
              <w:spacing w:after="0" w:line="254" w:lineRule="auto"/>
              <w:ind w:left="121"/>
              <w:jc w:val="center"/>
              <w:rPr>
                <w:rFonts w:ascii="Arial" w:eastAsia="Times New Roman" w:hAnsi="Arial" w:cs="Arial"/>
                <w:i/>
                <w:iCs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</w:pPr>
            <w:r w:rsidRPr="00F80A91">
              <w:rPr>
                <w:rFonts w:ascii="Arial" w:eastAsia="Times New Roman" w:hAnsi="Arial" w:cs="Arial"/>
                <w:i/>
                <w:iCs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  <w:t>proszę opisać te sposoby</w:t>
            </w:r>
          </w:p>
        </w:tc>
        <w:tc>
          <w:tcPr>
            <w:tcW w:w="7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3F2C8836" w14:textId="77777777" w:rsidR="00F80A91" w:rsidRPr="00F80A91" w:rsidRDefault="00F80A91" w:rsidP="00F80A91">
            <w:pPr>
              <w:spacing w:after="0" w:line="254" w:lineRule="auto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</w:pPr>
          </w:p>
        </w:tc>
        <w:tc>
          <w:tcPr>
            <w:tcW w:w="1996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hideMark/>
          </w:tcPr>
          <w:p w14:paraId="2A7251E4" w14:textId="77777777" w:rsidR="00F80A91" w:rsidRPr="00F80A91" w:rsidRDefault="00F80A91" w:rsidP="00F80A91">
            <w:pPr>
              <w:spacing w:after="0" w:line="254" w:lineRule="auto"/>
              <w:ind w:left="197"/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</w:pPr>
            <w:r w:rsidRPr="00F80A91"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  <w:t xml:space="preserve">nie </w:t>
            </w:r>
          </w:p>
        </w:tc>
      </w:tr>
      <w:tr w:rsidR="00F80A91" w:rsidRPr="00F80A91" w14:paraId="6A9FBE67" w14:textId="77777777" w:rsidTr="00F80A91">
        <w:trPr>
          <w:trHeight w:val="20"/>
        </w:trPr>
        <w:tc>
          <w:tcPr>
            <w:tcW w:w="966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hideMark/>
          </w:tcPr>
          <w:p w14:paraId="1B2B63C8" w14:textId="77777777" w:rsidR="00F80A91" w:rsidRPr="00F80A91" w:rsidRDefault="00F80A91" w:rsidP="00F80A91">
            <w:pPr>
              <w:spacing w:after="0" w:line="254" w:lineRule="auto"/>
              <w:ind w:left="197"/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</w:pPr>
            <w:r w:rsidRPr="00F80A91">
              <w:rPr>
                <w:rFonts w:ascii="Arial" w:eastAsia="Times New Roman" w:hAnsi="Arial" w:cs="Arial"/>
                <w:b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  <w:t>DANE KONTAKTOWE</w:t>
            </w:r>
          </w:p>
        </w:tc>
      </w:tr>
      <w:tr w:rsidR="00F80A91" w:rsidRPr="00F80A91" w14:paraId="60460512" w14:textId="77777777" w:rsidTr="00F80A91">
        <w:trPr>
          <w:trHeight w:val="20"/>
        </w:trPr>
        <w:tc>
          <w:tcPr>
            <w:tcW w:w="3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D5871F4" w14:textId="77777777" w:rsidR="00F80A91" w:rsidRPr="00F80A91" w:rsidRDefault="00F80A91" w:rsidP="00F80A91">
            <w:pPr>
              <w:spacing w:after="42" w:line="232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</w:pPr>
            <w:r w:rsidRPr="00F80A91">
              <w:rPr>
                <w:rFonts w:ascii="Arial" w:eastAsia="Times New Roman" w:hAnsi="Arial" w:cs="Arial"/>
                <w:b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  <w:t>Osoby uprawnione do składania oświadczeń woli</w:t>
            </w:r>
            <w:r w:rsidRPr="00F80A91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  <w:t xml:space="preserve"> (imię i nazwisko, funkcja/stanowisko)</w:t>
            </w:r>
          </w:p>
        </w:tc>
        <w:tc>
          <w:tcPr>
            <w:tcW w:w="626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184CC6" w14:textId="77777777" w:rsidR="00F80A91" w:rsidRPr="00F80A91" w:rsidRDefault="00F80A91" w:rsidP="00F80A91">
            <w:pPr>
              <w:spacing w:after="0" w:line="254" w:lineRule="auto"/>
              <w:ind w:left="197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</w:pPr>
          </w:p>
        </w:tc>
      </w:tr>
      <w:tr w:rsidR="00F80A91" w:rsidRPr="00F80A91" w14:paraId="038A9F01" w14:textId="77777777" w:rsidTr="00F80A91">
        <w:trPr>
          <w:trHeight w:val="20"/>
        </w:trPr>
        <w:tc>
          <w:tcPr>
            <w:tcW w:w="3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93D65C4" w14:textId="77777777" w:rsidR="00F80A91" w:rsidRPr="00F80A91" w:rsidRDefault="00F80A91" w:rsidP="00F80A91">
            <w:pPr>
              <w:spacing w:after="0" w:line="240" w:lineRule="auto"/>
              <w:ind w:left="39"/>
              <w:jc w:val="center"/>
              <w:rPr>
                <w:rFonts w:ascii="Arial" w:eastAsia="Times New Roman" w:hAnsi="Arial" w:cs="Arial"/>
                <w:b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</w:pPr>
            <w:r w:rsidRPr="00F80A91">
              <w:rPr>
                <w:rFonts w:ascii="Arial" w:eastAsia="Times New Roman" w:hAnsi="Arial" w:cs="Arial"/>
                <w:b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  <w:t>Osoba do kontaktu w sprawie zgłoszenia</w:t>
            </w:r>
          </w:p>
        </w:tc>
        <w:tc>
          <w:tcPr>
            <w:tcW w:w="626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376156D" w14:textId="77777777" w:rsidR="00F80A91" w:rsidRPr="00F80A91" w:rsidRDefault="00F80A91" w:rsidP="00F80A91">
            <w:pPr>
              <w:spacing w:after="5" w:line="232" w:lineRule="auto"/>
              <w:ind w:right="4767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</w:pPr>
            <w:r w:rsidRPr="00F80A91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  <w:t xml:space="preserve">imię i nazwisko: </w:t>
            </w:r>
          </w:p>
          <w:p w14:paraId="2420CEF1" w14:textId="77777777" w:rsidR="00F80A91" w:rsidRPr="00F80A91" w:rsidRDefault="00F80A91" w:rsidP="00F80A91">
            <w:pPr>
              <w:spacing w:after="5" w:line="232" w:lineRule="auto"/>
              <w:ind w:right="4767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</w:pPr>
            <w:r w:rsidRPr="00F80A91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  <w:t xml:space="preserve">e-mail: </w:t>
            </w:r>
          </w:p>
          <w:p w14:paraId="19AFACF3" w14:textId="77777777" w:rsidR="00F80A91" w:rsidRPr="00F80A91" w:rsidRDefault="00F80A91" w:rsidP="00F80A91">
            <w:pPr>
              <w:spacing w:after="0" w:line="254" w:lineRule="auto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</w:pPr>
            <w:r w:rsidRPr="00F80A91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pl-PL"/>
                <w14:ligatures w14:val="none"/>
              </w:rPr>
              <w:t>telefon:</w:t>
            </w:r>
          </w:p>
        </w:tc>
      </w:tr>
    </w:tbl>
    <w:p w14:paraId="780289BB" w14:textId="77777777" w:rsidR="00F80A91" w:rsidRPr="00F80A91" w:rsidRDefault="00F80A91" w:rsidP="00F80A91">
      <w:pPr>
        <w:spacing w:after="158" w:line="254" w:lineRule="auto"/>
        <w:rPr>
          <w:rFonts w:ascii="Arial" w:eastAsia="Times New Roman" w:hAnsi="Arial" w:cs="Arial"/>
          <w:color w:val="000000"/>
          <w:kern w:val="0"/>
          <w:sz w:val="24"/>
          <w:szCs w:val="24"/>
          <w:lang w:eastAsia="pl-PL"/>
          <w14:ligatures w14:val="none"/>
        </w:rPr>
      </w:pPr>
    </w:p>
    <w:p w14:paraId="02B305F4" w14:textId="2201D2A2" w:rsidR="00F80A91" w:rsidRPr="00F80A91" w:rsidRDefault="00F80A91" w:rsidP="00F80A91">
      <w:pPr>
        <w:spacing w:after="214" w:line="254" w:lineRule="auto"/>
        <w:ind w:left="-5" w:hanging="10"/>
        <w:jc w:val="right"/>
        <w:rPr>
          <w:rFonts w:ascii="Arial" w:eastAsia="Times New Roman" w:hAnsi="Arial" w:cs="Arial"/>
          <w:b/>
          <w:color w:val="000000"/>
          <w:kern w:val="0"/>
          <w:sz w:val="20"/>
          <w:szCs w:val="20"/>
          <w:lang w:eastAsia="pl-PL"/>
          <w14:ligatures w14:val="none"/>
        </w:rPr>
      </w:pPr>
      <w:r>
        <w:rPr>
          <w:rFonts w:ascii="Arial" w:eastAsia="Times New Roman" w:hAnsi="Arial" w:cs="Arial"/>
          <w:b/>
          <w:color w:val="000000"/>
          <w:kern w:val="0"/>
          <w:sz w:val="20"/>
          <w:szCs w:val="20"/>
          <w:lang w:eastAsia="pl-PL"/>
          <w14:ligatures w14:val="none"/>
        </w:rPr>
        <w:t>………………………………………………….</w:t>
      </w:r>
      <w:r w:rsidRPr="00F80A91">
        <w:rPr>
          <w:rFonts w:ascii="Arial" w:eastAsia="Times New Roman" w:hAnsi="Arial" w:cs="Arial"/>
          <w:b/>
          <w:color w:val="000000"/>
          <w:kern w:val="0"/>
          <w:sz w:val="20"/>
          <w:szCs w:val="20"/>
          <w:lang w:eastAsia="pl-PL"/>
          <w14:ligatures w14:val="none"/>
        </w:rPr>
        <w:t>……………………………………………………</w:t>
      </w:r>
    </w:p>
    <w:p w14:paraId="5CF1F2A3" w14:textId="22F74231" w:rsidR="00F80A91" w:rsidRPr="00F80A91" w:rsidRDefault="00F80A91" w:rsidP="00F80A91">
      <w:pPr>
        <w:spacing w:after="214" w:line="254" w:lineRule="auto"/>
        <w:ind w:left="-5" w:hanging="10"/>
        <w:jc w:val="right"/>
        <w:rPr>
          <w:rFonts w:ascii="Arial" w:eastAsia="Times New Roman" w:hAnsi="Arial" w:cs="Arial"/>
          <w:color w:val="000000"/>
          <w:kern w:val="0"/>
          <w:sz w:val="20"/>
          <w:szCs w:val="20"/>
          <w:lang w:eastAsia="pl-PL"/>
          <w14:ligatures w14:val="none"/>
        </w:rPr>
      </w:pPr>
      <w:r w:rsidRPr="00F80A91">
        <w:rPr>
          <w:rFonts w:ascii="Arial" w:eastAsia="Times New Roman" w:hAnsi="Arial" w:cs="Arial"/>
          <w:b/>
          <w:i/>
          <w:color w:val="000000"/>
          <w:kern w:val="0"/>
          <w:sz w:val="20"/>
          <w:szCs w:val="20"/>
          <w:lang w:eastAsia="pl-PL"/>
          <w14:ligatures w14:val="none"/>
        </w:rPr>
        <w:t xml:space="preserve">miejscowość, data oraz podpisy osób uprawnionych do składania oświadczeń woli  </w:t>
      </w:r>
    </w:p>
    <w:p w14:paraId="48F63FF7" w14:textId="77777777" w:rsidR="00F80A91" w:rsidRPr="00F80A91" w:rsidRDefault="00F80A91" w:rsidP="00F80A91">
      <w:pPr>
        <w:spacing w:after="213" w:line="254" w:lineRule="auto"/>
        <w:jc w:val="right"/>
        <w:rPr>
          <w:rFonts w:ascii="Arial" w:eastAsia="Times New Roman" w:hAnsi="Arial" w:cs="Arial"/>
          <w:i/>
          <w:color w:val="000000"/>
          <w:kern w:val="0"/>
          <w:sz w:val="20"/>
          <w:szCs w:val="20"/>
          <w:lang w:eastAsia="pl-PL"/>
          <w14:ligatures w14:val="none"/>
        </w:rPr>
      </w:pPr>
      <w:r w:rsidRPr="00F80A91">
        <w:rPr>
          <w:rFonts w:ascii="Arial" w:eastAsia="Times New Roman" w:hAnsi="Arial" w:cs="Arial"/>
          <w:i/>
          <w:color w:val="000000"/>
          <w:kern w:val="0"/>
          <w:sz w:val="20"/>
          <w:szCs w:val="20"/>
          <w:lang w:eastAsia="pl-PL"/>
          <w14:ligatures w14:val="none"/>
        </w:rPr>
        <w:t xml:space="preserve">              (Imię i nazwisko, funkcja) </w:t>
      </w:r>
    </w:p>
    <w:p w14:paraId="2A00BE06" w14:textId="77777777" w:rsidR="00F80A91" w:rsidRPr="00F80A91" w:rsidRDefault="00F80A91" w:rsidP="00F80A91">
      <w:pPr>
        <w:spacing w:after="213" w:line="254" w:lineRule="auto"/>
        <w:jc w:val="right"/>
        <w:rPr>
          <w:rFonts w:ascii="Arial" w:eastAsia="Times New Roman" w:hAnsi="Arial" w:cs="Arial"/>
          <w:color w:val="000000"/>
          <w:kern w:val="0"/>
          <w:sz w:val="24"/>
          <w:szCs w:val="24"/>
          <w:lang w:eastAsia="pl-PL"/>
          <w14:ligatures w14:val="none"/>
        </w:rPr>
      </w:pPr>
    </w:p>
    <w:p w14:paraId="7986B71B" w14:textId="3AFA44C7" w:rsidR="00F80A91" w:rsidRPr="00F80A91" w:rsidRDefault="00F80A91" w:rsidP="00F80A91">
      <w:pPr>
        <w:numPr>
          <w:ilvl w:val="0"/>
          <w:numId w:val="5"/>
        </w:numPr>
        <w:suppressAutoHyphens/>
        <w:spacing w:after="0" w:line="295" w:lineRule="auto"/>
        <w:jc w:val="both"/>
        <w:rPr>
          <w:rFonts w:ascii="Arial" w:eastAsia="Times New Roman" w:hAnsi="Arial" w:cs="Arial"/>
          <w:color w:val="000000"/>
          <w:kern w:val="0"/>
          <w:sz w:val="24"/>
          <w:szCs w:val="24"/>
          <w:lang w:eastAsia="pl-PL"/>
          <w14:ligatures w14:val="none"/>
        </w:rPr>
      </w:pPr>
      <w:r w:rsidRPr="00F80A91">
        <w:rPr>
          <w:rFonts w:ascii="Arial" w:eastAsia="Times New Roman" w:hAnsi="Arial" w:cs="Arial"/>
          <w:color w:val="000000"/>
          <w:kern w:val="0"/>
          <w:sz w:val="24"/>
          <w:szCs w:val="24"/>
          <w:lang w:eastAsia="pl-PL"/>
          <w14:ligatures w14:val="none"/>
        </w:rPr>
        <w:t xml:space="preserve">Oświadczam, że zapoznałem się z Regulaminem konkursu </w:t>
      </w:r>
      <w:r w:rsidRPr="00F80A91">
        <w:rPr>
          <w:rFonts w:ascii="Arial" w:eastAsia="Times New Roman" w:hAnsi="Arial" w:cs="Arial"/>
          <w:i/>
          <w:color w:val="000000"/>
          <w:kern w:val="0"/>
          <w:sz w:val="24"/>
          <w:szCs w:val="24"/>
          <w:lang w:eastAsia="pl-PL"/>
          <w14:ligatures w14:val="none"/>
        </w:rPr>
        <w:t>LUBUSKI WŁĄCZNIK. Lider Biznesu Społecznego. Edycja VI</w:t>
      </w:r>
      <w:r>
        <w:rPr>
          <w:rFonts w:ascii="Arial" w:eastAsia="Times New Roman" w:hAnsi="Arial" w:cs="Arial"/>
          <w:i/>
          <w:color w:val="000000"/>
          <w:kern w:val="0"/>
          <w:sz w:val="24"/>
          <w:szCs w:val="24"/>
          <w:lang w:eastAsia="pl-PL"/>
          <w14:ligatures w14:val="none"/>
        </w:rPr>
        <w:t>I</w:t>
      </w:r>
      <w:r w:rsidRPr="00F80A91">
        <w:rPr>
          <w:rFonts w:ascii="Arial" w:eastAsia="Times New Roman" w:hAnsi="Arial" w:cs="Arial"/>
          <w:i/>
          <w:color w:val="000000"/>
          <w:kern w:val="0"/>
          <w:sz w:val="24"/>
          <w:szCs w:val="24"/>
          <w:lang w:eastAsia="pl-PL"/>
          <w14:ligatures w14:val="none"/>
        </w:rPr>
        <w:t xml:space="preserve">I </w:t>
      </w:r>
      <w:r w:rsidRPr="00F80A91">
        <w:rPr>
          <w:rFonts w:ascii="Arial" w:eastAsia="Times New Roman" w:hAnsi="Arial" w:cs="Arial"/>
          <w:color w:val="000000"/>
          <w:kern w:val="0"/>
          <w:sz w:val="24"/>
          <w:szCs w:val="24"/>
          <w:lang w:eastAsia="pl-PL"/>
          <w14:ligatures w14:val="none"/>
        </w:rPr>
        <w:t xml:space="preserve"> i akceptuję jego zapisy. </w:t>
      </w:r>
    </w:p>
    <w:p w14:paraId="402B7939" w14:textId="2E2D5B6A" w:rsidR="00F80A91" w:rsidRPr="00F80A91" w:rsidRDefault="00F80A91" w:rsidP="00F80A91">
      <w:pPr>
        <w:numPr>
          <w:ilvl w:val="0"/>
          <w:numId w:val="5"/>
        </w:numPr>
        <w:suppressAutoHyphens/>
        <w:spacing w:after="137" w:line="240" w:lineRule="auto"/>
        <w:jc w:val="both"/>
        <w:rPr>
          <w:rFonts w:ascii="Arial" w:eastAsia="Times New Roman" w:hAnsi="Arial" w:cs="Arial"/>
          <w:color w:val="000000"/>
          <w:kern w:val="0"/>
          <w:sz w:val="24"/>
          <w:szCs w:val="24"/>
          <w:lang w:eastAsia="pl-PL"/>
          <w14:ligatures w14:val="none"/>
        </w:rPr>
      </w:pPr>
      <w:r w:rsidRPr="00F80A91">
        <w:rPr>
          <w:rFonts w:ascii="Arial" w:eastAsia="Times New Roman" w:hAnsi="Arial" w:cs="Arial"/>
          <w:color w:val="000000"/>
          <w:kern w:val="0"/>
          <w:sz w:val="24"/>
          <w:szCs w:val="24"/>
          <w:lang w:eastAsia="pl-PL"/>
          <w14:ligatures w14:val="none"/>
        </w:rPr>
        <w:t>Oświadczam, że jestem osobą uprawnioną do składania oświadczeń woli w imieniu wnioskodawcy do zgłoszenia w </w:t>
      </w:r>
      <w:r w:rsidRPr="00F80A91">
        <w:rPr>
          <w:rFonts w:ascii="Arial" w:eastAsia="Times New Roman" w:hAnsi="Arial" w:cs="Arial"/>
          <w:i/>
          <w:color w:val="000000"/>
          <w:kern w:val="0"/>
          <w:sz w:val="24"/>
          <w:szCs w:val="24"/>
          <w:lang w:eastAsia="pl-PL"/>
          <w14:ligatures w14:val="none"/>
        </w:rPr>
        <w:t>konkursu LUBUSKI WŁĄCZNIK. Lider Biznesu Społecznego. Edycja VII</w:t>
      </w:r>
      <w:r>
        <w:rPr>
          <w:rFonts w:ascii="Arial" w:eastAsia="Times New Roman" w:hAnsi="Arial" w:cs="Arial"/>
          <w:i/>
          <w:color w:val="000000"/>
          <w:kern w:val="0"/>
          <w:sz w:val="24"/>
          <w:szCs w:val="24"/>
          <w:lang w:eastAsia="pl-PL"/>
          <w14:ligatures w14:val="none"/>
        </w:rPr>
        <w:t>I</w:t>
      </w:r>
      <w:r w:rsidRPr="00F80A91">
        <w:rPr>
          <w:rFonts w:ascii="Arial" w:eastAsia="Times New Roman" w:hAnsi="Arial" w:cs="Arial"/>
          <w:color w:val="000000"/>
          <w:kern w:val="0"/>
          <w:sz w:val="24"/>
          <w:szCs w:val="24"/>
          <w:lang w:eastAsia="pl-PL"/>
          <w14:ligatures w14:val="none"/>
        </w:rPr>
        <w:t>.</w:t>
      </w:r>
    </w:p>
    <w:p w14:paraId="5ED667A2" w14:textId="23ADF01C" w:rsidR="00F80A91" w:rsidRPr="00FD1488" w:rsidRDefault="00F80A91" w:rsidP="00F80A91">
      <w:pPr>
        <w:numPr>
          <w:ilvl w:val="0"/>
          <w:numId w:val="5"/>
        </w:numPr>
        <w:suppressAutoHyphens/>
        <w:spacing w:after="137" w:line="240" w:lineRule="auto"/>
        <w:jc w:val="both"/>
        <w:rPr>
          <w:rFonts w:ascii="Arial" w:eastAsia="Times New Roman" w:hAnsi="Arial" w:cs="Arial"/>
          <w:color w:val="000000"/>
          <w:kern w:val="0"/>
          <w:sz w:val="24"/>
          <w:szCs w:val="24"/>
          <w:lang w:eastAsia="pl-PL"/>
          <w14:ligatures w14:val="none"/>
        </w:rPr>
      </w:pPr>
      <w:r w:rsidRPr="00FD1488">
        <w:rPr>
          <w:rFonts w:ascii="Arial" w:eastAsia="Times New Roman" w:hAnsi="Arial" w:cs="Arial"/>
          <w:color w:val="000000"/>
          <w:kern w:val="0"/>
          <w:sz w:val="24"/>
          <w:szCs w:val="24"/>
          <w:lang w:eastAsia="pl-PL"/>
          <w14:ligatures w14:val="none"/>
        </w:rPr>
        <w:t>Wyrażam zgodę na przetwarzanie moich danych osobowych na potrzeby realizacji konkursu Lubuski Włącznik. Lider Biznesu Społecznego, realizowanego w ramach projektu pt. EFEKT SYNERGII – koordynacja lubuskie</w:t>
      </w:r>
      <w:r w:rsidR="00A67AD5" w:rsidRPr="00FD1488">
        <w:rPr>
          <w:rFonts w:ascii="Arial" w:eastAsia="Times New Roman" w:hAnsi="Arial" w:cs="Arial"/>
          <w:color w:val="000000"/>
          <w:kern w:val="0"/>
          <w:sz w:val="24"/>
          <w:szCs w:val="24"/>
          <w:lang w:eastAsia="pl-PL"/>
          <w14:ligatures w14:val="none"/>
        </w:rPr>
        <w:t>go</w:t>
      </w:r>
      <w:r w:rsidRPr="00FD1488">
        <w:rPr>
          <w:rFonts w:ascii="Arial" w:eastAsia="Times New Roman" w:hAnsi="Arial" w:cs="Arial"/>
          <w:color w:val="000000"/>
          <w:kern w:val="0"/>
          <w:sz w:val="24"/>
          <w:szCs w:val="24"/>
          <w:lang w:eastAsia="pl-PL"/>
          <w14:ligatures w14:val="none"/>
        </w:rPr>
        <w:t xml:space="preserve"> </w:t>
      </w:r>
      <w:r w:rsidR="00A67AD5" w:rsidRPr="00FD1488">
        <w:rPr>
          <w:rFonts w:ascii="Arial" w:eastAsia="Times New Roman" w:hAnsi="Arial" w:cs="Arial"/>
          <w:color w:val="000000"/>
          <w:kern w:val="0"/>
          <w:sz w:val="24"/>
          <w:szCs w:val="24"/>
          <w:lang w:eastAsia="pl-PL"/>
          <w14:ligatures w14:val="none"/>
        </w:rPr>
        <w:t xml:space="preserve">włączenia </w:t>
      </w:r>
      <w:r w:rsidRPr="00FD1488">
        <w:rPr>
          <w:rFonts w:ascii="Arial" w:eastAsia="Times New Roman" w:hAnsi="Arial" w:cs="Arial"/>
          <w:color w:val="000000"/>
          <w:kern w:val="0"/>
          <w:sz w:val="24"/>
          <w:szCs w:val="24"/>
          <w:lang w:eastAsia="pl-PL"/>
          <w14:ligatures w14:val="none"/>
        </w:rPr>
        <w:t>społeczne</w:t>
      </w:r>
      <w:r w:rsidR="00A67AD5" w:rsidRPr="00FD1488">
        <w:rPr>
          <w:rFonts w:ascii="Arial" w:eastAsia="Times New Roman" w:hAnsi="Arial" w:cs="Arial"/>
          <w:color w:val="000000"/>
          <w:kern w:val="0"/>
          <w:sz w:val="24"/>
          <w:szCs w:val="24"/>
          <w:lang w:eastAsia="pl-PL"/>
          <w14:ligatures w14:val="none"/>
        </w:rPr>
        <w:t>go</w:t>
      </w:r>
      <w:r w:rsidRPr="00FD1488">
        <w:rPr>
          <w:rFonts w:ascii="Arial" w:eastAsia="Times New Roman" w:hAnsi="Arial" w:cs="Arial"/>
          <w:color w:val="000000"/>
          <w:kern w:val="0"/>
          <w:sz w:val="24"/>
          <w:szCs w:val="24"/>
          <w:lang w:eastAsia="pl-PL"/>
          <w14:ligatures w14:val="none"/>
        </w:rPr>
        <w:t>, zgodnie z Rozporządzeniem Parlamentu Europejskiego i Rady (UE) 2016/679 z dnia 27 kwietnia 2016 r. w sprawie ochrony osób fizycznych w związku z przetwarzaniem danych osobowych i w sprawie swobodnego przepływu takich danych oraz uchylenia dyrektywy 95/46/WE (ogólne rozporządzenie o ochronie danych osobowych) Dz. Urz. UE L 119 z 04.05.2016 r.</w:t>
      </w:r>
    </w:p>
    <w:p w14:paraId="70C14174" w14:textId="1D18B22C" w:rsidR="00F80A91" w:rsidRPr="00F80A91" w:rsidRDefault="00F80A91" w:rsidP="00F80A91">
      <w:pPr>
        <w:spacing w:after="214" w:line="254" w:lineRule="auto"/>
        <w:rPr>
          <w:rFonts w:ascii="Arial" w:eastAsia="Times New Roman" w:hAnsi="Arial" w:cs="Arial"/>
          <w:b/>
          <w:color w:val="000000"/>
          <w:kern w:val="0"/>
          <w:sz w:val="20"/>
          <w:szCs w:val="20"/>
          <w:lang w:eastAsia="pl-PL"/>
          <w14:ligatures w14:val="none"/>
        </w:rPr>
      </w:pPr>
    </w:p>
    <w:p w14:paraId="40F8E75E" w14:textId="77777777" w:rsidR="00F80A91" w:rsidRPr="00F80A91" w:rsidRDefault="00F80A91" w:rsidP="00F80A91">
      <w:pPr>
        <w:spacing w:after="214" w:line="254" w:lineRule="auto"/>
        <w:ind w:left="-5" w:hanging="10"/>
        <w:jc w:val="right"/>
        <w:rPr>
          <w:rFonts w:ascii="Arial" w:eastAsia="Times New Roman" w:hAnsi="Arial" w:cs="Arial"/>
          <w:color w:val="000000"/>
          <w:kern w:val="0"/>
          <w:sz w:val="20"/>
          <w:szCs w:val="20"/>
          <w:lang w:eastAsia="pl-PL"/>
          <w14:ligatures w14:val="none"/>
        </w:rPr>
      </w:pPr>
      <w:r w:rsidRPr="00F80A91">
        <w:rPr>
          <w:rFonts w:ascii="Arial" w:eastAsia="Times New Roman" w:hAnsi="Arial" w:cs="Arial"/>
          <w:b/>
          <w:color w:val="000000"/>
          <w:kern w:val="0"/>
          <w:sz w:val="20"/>
          <w:szCs w:val="20"/>
          <w:lang w:eastAsia="pl-PL"/>
          <w14:ligatures w14:val="none"/>
        </w:rPr>
        <w:t>…………………………………………………………………………………………………….</w:t>
      </w:r>
    </w:p>
    <w:p w14:paraId="27D0CE1A" w14:textId="77777777" w:rsidR="00F80A91" w:rsidRPr="00F80A91" w:rsidRDefault="00F80A91" w:rsidP="00F80A91">
      <w:pPr>
        <w:spacing w:after="214" w:line="254" w:lineRule="auto"/>
        <w:ind w:left="-5" w:hanging="10"/>
        <w:jc w:val="right"/>
        <w:rPr>
          <w:rFonts w:ascii="Arial" w:eastAsia="Times New Roman" w:hAnsi="Arial" w:cs="Arial"/>
          <w:color w:val="000000"/>
          <w:kern w:val="0"/>
          <w:sz w:val="20"/>
          <w:szCs w:val="20"/>
          <w:lang w:eastAsia="pl-PL"/>
          <w14:ligatures w14:val="none"/>
        </w:rPr>
      </w:pPr>
      <w:r w:rsidRPr="00F80A91">
        <w:rPr>
          <w:rFonts w:ascii="Arial" w:eastAsia="Times New Roman" w:hAnsi="Arial" w:cs="Arial"/>
          <w:b/>
          <w:color w:val="000000"/>
          <w:kern w:val="0"/>
          <w:sz w:val="20"/>
          <w:szCs w:val="20"/>
          <w:lang w:eastAsia="pl-PL"/>
          <w14:ligatures w14:val="none"/>
        </w:rPr>
        <w:t xml:space="preserve">miejscowość, data, podpisy osób uprawnionych do składania oświadczeń woli </w:t>
      </w:r>
    </w:p>
    <w:p w14:paraId="7D6DE1F1" w14:textId="77777777" w:rsidR="00743E18" w:rsidRPr="00F80A91" w:rsidRDefault="00743E18" w:rsidP="007F3EF5">
      <w:pPr>
        <w:tabs>
          <w:tab w:val="center" w:pos="4536"/>
          <w:tab w:val="right" w:pos="9072"/>
        </w:tabs>
        <w:spacing w:after="0" w:line="276" w:lineRule="auto"/>
        <w:rPr>
          <w:rFonts w:ascii="Arial" w:hAnsi="Arial" w:cs="Arial"/>
          <w:sz w:val="24"/>
          <w:szCs w:val="24"/>
        </w:rPr>
      </w:pPr>
    </w:p>
    <w:p w14:paraId="3F4794B8" w14:textId="77777777" w:rsidR="00743E18" w:rsidRPr="00F80A91" w:rsidRDefault="00743E18" w:rsidP="007F3EF5">
      <w:pPr>
        <w:tabs>
          <w:tab w:val="center" w:pos="4536"/>
          <w:tab w:val="right" w:pos="9072"/>
        </w:tabs>
        <w:spacing w:after="0" w:line="276" w:lineRule="auto"/>
        <w:rPr>
          <w:rFonts w:ascii="Arial" w:hAnsi="Arial" w:cs="Arial"/>
          <w:sz w:val="24"/>
          <w:szCs w:val="24"/>
        </w:rPr>
      </w:pPr>
    </w:p>
    <w:p w14:paraId="6E386584" w14:textId="77777777" w:rsidR="00743E18" w:rsidRPr="00F80A91" w:rsidRDefault="00743E18" w:rsidP="007F3EF5">
      <w:pPr>
        <w:tabs>
          <w:tab w:val="center" w:pos="4536"/>
          <w:tab w:val="right" w:pos="9072"/>
        </w:tabs>
        <w:spacing w:after="0" w:line="276" w:lineRule="auto"/>
        <w:rPr>
          <w:rFonts w:ascii="Arial" w:hAnsi="Arial" w:cs="Arial"/>
          <w:sz w:val="24"/>
          <w:szCs w:val="24"/>
        </w:rPr>
      </w:pPr>
    </w:p>
    <w:p w14:paraId="025AE8FB" w14:textId="38213D46" w:rsidR="006A1852" w:rsidRPr="00F80A91" w:rsidRDefault="00CC386C" w:rsidP="007F3EF5">
      <w:pPr>
        <w:tabs>
          <w:tab w:val="center" w:pos="4536"/>
          <w:tab w:val="right" w:pos="9072"/>
        </w:tabs>
        <w:spacing w:after="0" w:line="276" w:lineRule="auto"/>
        <w:rPr>
          <w:rFonts w:ascii="Arial" w:hAnsi="Arial" w:cs="Arial"/>
          <w:sz w:val="24"/>
          <w:szCs w:val="24"/>
        </w:rPr>
      </w:pPr>
      <w:r w:rsidRPr="00F80A91">
        <w:rPr>
          <w:rFonts w:ascii="Arial" w:hAnsi="Arial" w:cs="Arial"/>
          <w:sz w:val="24"/>
          <w:szCs w:val="24"/>
        </w:rPr>
        <w:tab/>
      </w:r>
      <w:r w:rsidRPr="00F80A91">
        <w:rPr>
          <w:rFonts w:ascii="Arial" w:hAnsi="Arial" w:cs="Arial"/>
          <w:sz w:val="24"/>
          <w:szCs w:val="24"/>
        </w:rPr>
        <w:tab/>
      </w:r>
    </w:p>
    <w:p w14:paraId="5FF63A7A" w14:textId="77777777" w:rsidR="00743E18" w:rsidRPr="00F80A91" w:rsidRDefault="00743E18" w:rsidP="00743E18">
      <w:pPr>
        <w:suppressAutoHyphens/>
        <w:spacing w:after="200" w:line="276" w:lineRule="auto"/>
        <w:rPr>
          <w:rFonts w:ascii="Arial" w:eastAsia="SimSun" w:hAnsi="Arial" w:cs="Arial"/>
          <w:kern w:val="1"/>
          <w:sz w:val="24"/>
          <w:szCs w:val="24"/>
          <w:lang w:eastAsia="zh-CN"/>
          <w14:ligatures w14:val="none"/>
        </w:rPr>
      </w:pPr>
    </w:p>
    <w:p w14:paraId="4C07064A" w14:textId="25A78CD4" w:rsidR="006A1852" w:rsidRPr="00F80A91" w:rsidRDefault="006A1852" w:rsidP="003B6F39">
      <w:pPr>
        <w:rPr>
          <w:rFonts w:ascii="Arial" w:hAnsi="Arial" w:cs="Arial"/>
          <w:sz w:val="24"/>
          <w:szCs w:val="24"/>
        </w:rPr>
      </w:pPr>
    </w:p>
    <w:sectPr w:rsidR="006A1852" w:rsidRPr="00F80A91" w:rsidSect="00CC386C">
      <w:headerReference w:type="default" r:id="rId7"/>
      <w:footerReference w:type="default" r:id="rId8"/>
      <w:pgSz w:w="11906" w:h="16838"/>
      <w:pgMar w:top="1821" w:right="1417" w:bottom="1417" w:left="1417" w:header="708" w:footer="51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034D33" w14:textId="77777777" w:rsidR="00E91C42" w:rsidRDefault="00E91C42" w:rsidP="006A1852">
      <w:pPr>
        <w:spacing w:after="0" w:line="240" w:lineRule="auto"/>
      </w:pPr>
      <w:r>
        <w:separator/>
      </w:r>
    </w:p>
  </w:endnote>
  <w:endnote w:type="continuationSeparator" w:id="0">
    <w:p w14:paraId="65C2620B" w14:textId="77777777" w:rsidR="00E91C42" w:rsidRDefault="00E91C42" w:rsidP="006A18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83ED89" w14:textId="63C600BF" w:rsidR="006A1852" w:rsidRPr="006A1852" w:rsidRDefault="00CC386C" w:rsidP="006A1852">
    <w:pPr>
      <w:pStyle w:val="Default"/>
      <w:rPr>
        <w:rFonts w:asciiTheme="minorHAnsi" w:hAnsiTheme="minorHAnsi" w:cstheme="minorHAnsi"/>
        <w:sz w:val="20"/>
        <w:szCs w:val="20"/>
      </w:rPr>
    </w:pPr>
    <w:r w:rsidRPr="006A1852">
      <w:rPr>
        <w:noProof/>
      </w:rPr>
      <w:drawing>
        <wp:inline distT="0" distB="0" distL="0" distR="0" wp14:anchorId="3E177EEC" wp14:editId="6F448D17">
          <wp:extent cx="5760720" cy="786765"/>
          <wp:effectExtent l="0" t="0" r="0" b="0"/>
          <wp:docPr id="964725213" name="Obraz 9647252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7867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E571A1" w14:textId="77777777" w:rsidR="00E91C42" w:rsidRDefault="00E91C42" w:rsidP="006A1852">
      <w:pPr>
        <w:spacing w:after="0" w:line="240" w:lineRule="auto"/>
      </w:pPr>
      <w:r>
        <w:separator/>
      </w:r>
    </w:p>
  </w:footnote>
  <w:footnote w:type="continuationSeparator" w:id="0">
    <w:p w14:paraId="190BD521" w14:textId="77777777" w:rsidR="00E91C42" w:rsidRDefault="00E91C42" w:rsidP="006A185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42C7E8" w14:textId="04A1588A" w:rsidR="006A1852" w:rsidRDefault="00A67AD5">
    <w:pPr>
      <w:pStyle w:val="Nagwek"/>
    </w:pPr>
    <w:r>
      <w:rPr>
        <w:noProof/>
      </w:rPr>
      <w:drawing>
        <wp:anchor distT="0" distB="0" distL="114300" distR="114300" simplePos="0" relativeHeight="251661312" behindDoc="0" locked="0" layoutInCell="1" allowOverlap="1" wp14:anchorId="3CCE57BC" wp14:editId="6BF70E85">
          <wp:simplePos x="0" y="0"/>
          <wp:positionH relativeFrom="column">
            <wp:align>center</wp:align>
          </wp:positionH>
          <wp:positionV relativeFrom="page">
            <wp:posOffset>447675</wp:posOffset>
          </wp:positionV>
          <wp:extent cx="1468800" cy="734400"/>
          <wp:effectExtent l="0" t="0" r="0" b="0"/>
          <wp:wrapSquare wrapText="bothSides"/>
          <wp:docPr id="769169542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69169542" name="Obraz 769169542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68800" cy="734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7F3EF5">
      <w:rPr>
        <w:rFonts w:cstheme="minorHAnsi"/>
        <w:noProof/>
        <w:sz w:val="24"/>
        <w:szCs w:val="24"/>
      </w:rPr>
      <w:drawing>
        <wp:anchor distT="0" distB="0" distL="114935" distR="114935" simplePos="0" relativeHeight="251660288" behindDoc="0" locked="0" layoutInCell="1" allowOverlap="1" wp14:anchorId="1F2E90D2" wp14:editId="3633FCF5">
          <wp:simplePos x="0" y="0"/>
          <wp:positionH relativeFrom="margin">
            <wp:posOffset>41900</wp:posOffset>
          </wp:positionH>
          <wp:positionV relativeFrom="paragraph">
            <wp:posOffset>205512</wp:posOffset>
          </wp:positionV>
          <wp:extent cx="1630697" cy="491319"/>
          <wp:effectExtent l="0" t="0" r="7620" b="4445"/>
          <wp:wrapNone/>
          <wp:docPr id="141107103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32753" cy="491939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F3EF5" w:rsidRPr="00DA7EEE">
      <w:rPr>
        <w:rFonts w:cstheme="minorHAnsi"/>
        <w:noProof/>
        <w:sz w:val="24"/>
        <w:szCs w:val="24"/>
      </w:rPr>
      <w:drawing>
        <wp:anchor distT="0" distB="0" distL="114935" distR="114935" simplePos="0" relativeHeight="251659264" behindDoc="0" locked="0" layoutInCell="1" allowOverlap="1" wp14:anchorId="1DA1DC52" wp14:editId="1431FD4E">
          <wp:simplePos x="0" y="0"/>
          <wp:positionH relativeFrom="margin">
            <wp:posOffset>4295775</wp:posOffset>
          </wp:positionH>
          <wp:positionV relativeFrom="paragraph">
            <wp:posOffset>98425</wp:posOffset>
          </wp:positionV>
          <wp:extent cx="1454150" cy="537845"/>
          <wp:effectExtent l="0" t="0" r="0" b="0"/>
          <wp:wrapNone/>
          <wp:docPr id="1151783973" name="Obraz 115178397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54150" cy="537845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45223C"/>
    <w:multiLevelType w:val="hybridMultilevel"/>
    <w:tmpl w:val="434AB856"/>
    <w:lvl w:ilvl="0" w:tplc="1C962B4A">
      <w:start w:val="1"/>
      <w:numFmt w:val="bullet"/>
      <w:lvlText w:val="□"/>
      <w:lvlJc w:val="left"/>
      <w:pPr>
        <w:ind w:left="495" w:hanging="360"/>
      </w:pPr>
      <w:rPr>
        <w:rFonts w:ascii="Arial Narrow" w:hAnsi="Arial Narrow" w:hint="default"/>
      </w:rPr>
    </w:lvl>
    <w:lvl w:ilvl="1" w:tplc="041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33283D9E"/>
    <w:multiLevelType w:val="hybridMultilevel"/>
    <w:tmpl w:val="32D0A438"/>
    <w:lvl w:ilvl="0" w:tplc="DA940A0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F3E4760"/>
    <w:multiLevelType w:val="hybridMultilevel"/>
    <w:tmpl w:val="D00878AA"/>
    <w:lvl w:ilvl="0" w:tplc="DAD47ECC">
      <w:start w:val="1"/>
      <w:numFmt w:val="decimal"/>
      <w:lvlText w:val="%1."/>
      <w:lvlJc w:val="left"/>
      <w:pPr>
        <w:ind w:left="720" w:hanging="360"/>
      </w:pPr>
      <w:rPr>
        <w:rFonts w:eastAsia="Times New Roman" w:cs="Segoe UI Symbol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2FB31BD"/>
    <w:multiLevelType w:val="hybridMultilevel"/>
    <w:tmpl w:val="DA72C17E"/>
    <w:lvl w:ilvl="0" w:tplc="3692013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1428506">
    <w:abstractNumId w:val="1"/>
  </w:num>
  <w:num w:numId="2" w16cid:durableId="1809593622">
    <w:abstractNumId w:val="3"/>
  </w:num>
  <w:num w:numId="3" w16cid:durableId="340088492">
    <w:abstractNumId w:val="1"/>
  </w:num>
  <w:num w:numId="4" w16cid:durableId="329874881">
    <w:abstractNumId w:val="0"/>
  </w:num>
  <w:num w:numId="5" w16cid:durableId="179806352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zsjAzMTMyMzQxMDFR0lEKTi0uzszPAykwrAUA8y2XOywAAAA="/>
  </w:docVars>
  <w:rsids>
    <w:rsidRoot w:val="001C08EC"/>
    <w:rsid w:val="000233F0"/>
    <w:rsid w:val="00042716"/>
    <w:rsid w:val="00046417"/>
    <w:rsid w:val="00071FA5"/>
    <w:rsid w:val="000C78DE"/>
    <w:rsid w:val="000F5676"/>
    <w:rsid w:val="00112455"/>
    <w:rsid w:val="00125F40"/>
    <w:rsid w:val="00175DEB"/>
    <w:rsid w:val="001B4508"/>
    <w:rsid w:val="001C08EC"/>
    <w:rsid w:val="001E0EB2"/>
    <w:rsid w:val="001F4481"/>
    <w:rsid w:val="00242E39"/>
    <w:rsid w:val="002726FC"/>
    <w:rsid w:val="002B5D3E"/>
    <w:rsid w:val="002E5A1E"/>
    <w:rsid w:val="00343D23"/>
    <w:rsid w:val="003B6F39"/>
    <w:rsid w:val="003C16D4"/>
    <w:rsid w:val="00422291"/>
    <w:rsid w:val="004B2DEE"/>
    <w:rsid w:val="00591B76"/>
    <w:rsid w:val="005A0EDE"/>
    <w:rsid w:val="005F05F0"/>
    <w:rsid w:val="00672A83"/>
    <w:rsid w:val="006A1852"/>
    <w:rsid w:val="006F4685"/>
    <w:rsid w:val="006F7592"/>
    <w:rsid w:val="007074BB"/>
    <w:rsid w:val="00734E57"/>
    <w:rsid w:val="00743E18"/>
    <w:rsid w:val="00745057"/>
    <w:rsid w:val="007C6697"/>
    <w:rsid w:val="007F3EF5"/>
    <w:rsid w:val="0082563B"/>
    <w:rsid w:val="009740E7"/>
    <w:rsid w:val="00977A31"/>
    <w:rsid w:val="00981E83"/>
    <w:rsid w:val="0099123F"/>
    <w:rsid w:val="009A46B9"/>
    <w:rsid w:val="009C26A1"/>
    <w:rsid w:val="009C5A75"/>
    <w:rsid w:val="00A67AD5"/>
    <w:rsid w:val="00AF1A0A"/>
    <w:rsid w:val="00BC7078"/>
    <w:rsid w:val="00BF5806"/>
    <w:rsid w:val="00C50ECF"/>
    <w:rsid w:val="00C7070B"/>
    <w:rsid w:val="00C86E43"/>
    <w:rsid w:val="00CC386C"/>
    <w:rsid w:val="00DE7DC6"/>
    <w:rsid w:val="00E91C42"/>
    <w:rsid w:val="00EA2C15"/>
    <w:rsid w:val="00F3154F"/>
    <w:rsid w:val="00F80A91"/>
    <w:rsid w:val="00FD1488"/>
    <w:rsid w:val="00FD2A13"/>
    <w:rsid w:val="00FD2B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E36D0EB"/>
  <w15:chartTrackingRefBased/>
  <w15:docId w15:val="{D147F78A-0824-463B-9FBA-0813AC2E30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l-PL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"/>
    <w:qFormat/>
    <w:rsid w:val="006A185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3">
    <w:name w:val="heading 3"/>
    <w:basedOn w:val="Normalny"/>
    <w:link w:val="Nagwek3Znak"/>
    <w:uiPriority w:val="9"/>
    <w:qFormat/>
    <w:rsid w:val="001F4481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kern w:val="0"/>
      <w:sz w:val="27"/>
      <w:szCs w:val="27"/>
      <w:lang w:eastAsia="pl-PL"/>
      <w14:ligatures w14:val="none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Odwoaniedokomentarza">
    <w:name w:val="annotation reference"/>
    <w:basedOn w:val="Domylnaczcionkaakapitu"/>
    <w:uiPriority w:val="99"/>
    <w:semiHidden/>
    <w:unhideWhenUsed/>
    <w:rsid w:val="00071FA5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071FA5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071FA5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071FA5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071FA5"/>
    <w:rPr>
      <w:b/>
      <w:bCs/>
      <w:sz w:val="20"/>
      <w:szCs w:val="20"/>
    </w:rPr>
  </w:style>
  <w:style w:type="character" w:customStyle="1" w:styleId="Nagwek3Znak">
    <w:name w:val="Nagłówek 3 Znak"/>
    <w:basedOn w:val="Domylnaczcionkaakapitu"/>
    <w:link w:val="Nagwek3"/>
    <w:uiPriority w:val="9"/>
    <w:rsid w:val="001F4481"/>
    <w:rPr>
      <w:rFonts w:ascii="Times New Roman" w:eastAsia="Times New Roman" w:hAnsi="Times New Roman" w:cs="Times New Roman"/>
      <w:b/>
      <w:bCs/>
      <w:kern w:val="0"/>
      <w:sz w:val="27"/>
      <w:szCs w:val="27"/>
      <w:lang w:eastAsia="pl-PL"/>
      <w14:ligatures w14:val="none"/>
    </w:rPr>
  </w:style>
  <w:style w:type="paragraph" w:styleId="Akapitzlist">
    <w:name w:val="List Paragraph"/>
    <w:basedOn w:val="Normalny"/>
    <w:uiPriority w:val="34"/>
    <w:qFormat/>
    <w:rsid w:val="003C16D4"/>
    <w:pPr>
      <w:ind w:left="720"/>
      <w:contextualSpacing/>
    </w:pPr>
  </w:style>
  <w:style w:type="character" w:customStyle="1" w:styleId="Nagwek1Znak">
    <w:name w:val="Nagłówek 1 Znak"/>
    <w:basedOn w:val="Domylnaczcionkaakapitu"/>
    <w:link w:val="Nagwek1"/>
    <w:uiPriority w:val="9"/>
    <w:rsid w:val="006A185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">
    <w:name w:val="header"/>
    <w:basedOn w:val="Normalny"/>
    <w:link w:val="NagwekZnak"/>
    <w:uiPriority w:val="99"/>
    <w:unhideWhenUsed/>
    <w:rsid w:val="006A185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6A1852"/>
  </w:style>
  <w:style w:type="paragraph" w:styleId="Stopka">
    <w:name w:val="footer"/>
    <w:basedOn w:val="Normalny"/>
    <w:link w:val="StopkaZnak"/>
    <w:uiPriority w:val="99"/>
    <w:unhideWhenUsed/>
    <w:rsid w:val="006A185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6A1852"/>
  </w:style>
  <w:style w:type="paragraph" w:customStyle="1" w:styleId="Default">
    <w:name w:val="Default"/>
    <w:rsid w:val="006A1852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7636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896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3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90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206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emf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589</Words>
  <Characters>3537</Characters>
  <Application>Microsoft Office Word</Application>
  <DocSecurity>0</DocSecurity>
  <Lines>29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.krzaczkowska</dc:creator>
  <cp:keywords/>
  <dc:description/>
  <cp:lastModifiedBy>a.ciszewska</cp:lastModifiedBy>
  <cp:revision>15</cp:revision>
  <cp:lastPrinted>2023-07-06T08:20:00Z</cp:lastPrinted>
  <dcterms:created xsi:type="dcterms:W3CDTF">2023-07-06T07:59:00Z</dcterms:created>
  <dcterms:modified xsi:type="dcterms:W3CDTF">2023-07-26T05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bac0533c9689bda948d8f95a13439ee1c16df22feae86c80ae3aa8a56e04a71</vt:lpwstr>
  </property>
</Properties>
</file>